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90956" w14:textId="5DDA05C7" w:rsidR="00A9311C" w:rsidRPr="007575C2" w:rsidRDefault="00C32A60" w:rsidP="00521EE7">
      <w:pPr>
        <w:pStyle w:val="Title"/>
        <w:jc w:val="center"/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</w:pPr>
      <w:r>
        <w:rPr>
          <w:rFonts w:ascii="Open Sans" w:hAnsi="Open Sans" w:cs="Open Sans"/>
          <w:noProof/>
          <w:lang w:val="en-US"/>
        </w:rPr>
        <w:drawing>
          <wp:anchor distT="0" distB="0" distL="114300" distR="114300" simplePos="0" relativeHeight="251715584" behindDoc="0" locked="0" layoutInCell="1" allowOverlap="1" wp14:anchorId="6F5E3D68" wp14:editId="2A4AA128">
            <wp:simplePos x="0" y="0"/>
            <wp:positionH relativeFrom="margin">
              <wp:posOffset>-495187</wp:posOffset>
            </wp:positionH>
            <wp:positionV relativeFrom="paragraph">
              <wp:posOffset>0</wp:posOffset>
            </wp:positionV>
            <wp:extent cx="6819674" cy="9646539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674" cy="9646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5C2" w:rsidRPr="007575C2"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  <w:t>Shaders</w:t>
      </w:r>
    </w:p>
    <w:p w14:paraId="4A8B09E5" w14:textId="0AACFF03" w:rsidR="007575C2" w:rsidRPr="007575C2" w:rsidRDefault="007575C2" w:rsidP="007575C2">
      <w:pPr>
        <w:pStyle w:val="Title"/>
        <w:jc w:val="center"/>
        <w:rPr>
          <w:rFonts w:ascii="Open Sans Light" w:hAnsi="Open Sans Light"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/>
          <w:i/>
          <w:iCs/>
          <w:sz w:val="72"/>
          <w:szCs w:val="72"/>
          <w:lang w:val="en-US"/>
        </w:rPr>
        <w:t>Toon &amp; Water</w:t>
      </w:r>
    </w:p>
    <w:p w14:paraId="2C9FD3C8" w14:textId="77777777" w:rsidR="007575C2" w:rsidRPr="007575C2" w:rsidRDefault="007575C2" w:rsidP="007575C2">
      <w:pPr>
        <w:rPr>
          <w:lang w:val="en-US"/>
        </w:rPr>
      </w:pPr>
    </w:p>
    <w:p w14:paraId="2B6E7899" w14:textId="0343DF4C" w:rsidR="00521EE7" w:rsidRPr="00A9311C" w:rsidRDefault="00C22501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5F4EB16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09905</wp:posOffset>
                </wp:positionV>
                <wp:extent cx="2292350" cy="1043305"/>
                <wp:effectExtent l="0" t="0" r="0" b="444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1043305"/>
                        </a:xfrm>
                        <a:prstGeom prst="roundRect">
                          <a:avLst>
                            <a:gd name="adj" fmla="val 479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FE1F82" id="Text Box 2" o:spid="_x0000_s1026" style="position:absolute;left:0;text-align:left;margin-left:-33.75pt;margin-top:-40.15pt;width:180.5pt;height:82.1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0;mso-width-relative:margin;mso-height-relative:margin;v-text-anchor:top" arcsize="31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" fillcolor="#f2f2f2 [3052]" stroked="f">
                <v:stroke joinstyle="miter"/>
                <v:textbox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9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roundrect>
            </w:pict>
          </mc:Fallback>
        </mc:AlternateContent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Pr="007E731F" w:rsidRDefault="008732DA">
          <w:pPr>
            <w:pStyle w:val="TOCHeading"/>
            <w:rPr>
              <w:rFonts w:ascii="Open Sans Light" w:hAnsi="Open Sans Light" w:cs="Open Sans Light"/>
              <w:sz w:val="30"/>
              <w:szCs w:val="30"/>
            </w:rPr>
          </w:pPr>
          <w:r w:rsidRPr="007E731F">
            <w:rPr>
              <w:rFonts w:ascii="Open Sans Light" w:hAnsi="Open Sans Light" w:cs="Open Sans Light"/>
              <w:sz w:val="30"/>
              <w:szCs w:val="30"/>
            </w:rPr>
            <w:t>Table of Contents</w:t>
          </w:r>
        </w:p>
        <w:p w14:paraId="6F631FCE" w14:textId="7D39487C" w:rsidR="007E731F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05804" w:history="1">
            <w:r w:rsidR="007E731F"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Intro</w:t>
            </w:r>
            <w:r w:rsidR="007E731F">
              <w:rPr>
                <w:noProof/>
                <w:webHidden/>
              </w:rPr>
              <w:tab/>
            </w:r>
            <w:r w:rsidR="007E731F">
              <w:rPr>
                <w:noProof/>
                <w:webHidden/>
              </w:rPr>
              <w:fldChar w:fldCharType="begin"/>
            </w:r>
            <w:r w:rsidR="007E731F">
              <w:rPr>
                <w:noProof/>
                <w:webHidden/>
              </w:rPr>
              <w:instrText xml:space="preserve"> PAGEREF _Toc82605804 \h </w:instrText>
            </w:r>
            <w:r w:rsidR="007E731F">
              <w:rPr>
                <w:noProof/>
                <w:webHidden/>
              </w:rPr>
            </w:r>
            <w:r w:rsidR="007E731F"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3</w:t>
            </w:r>
            <w:r w:rsidR="007E731F">
              <w:rPr>
                <w:noProof/>
                <w:webHidden/>
              </w:rPr>
              <w:fldChar w:fldCharType="end"/>
            </w:r>
          </w:hyperlink>
        </w:p>
        <w:p w14:paraId="48C8275C" w14:textId="585583B9" w:rsidR="007E731F" w:rsidRDefault="007E731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05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Toon</w:t>
            </w:r>
            <w:r w:rsidRPr="00896C8C">
              <w:rPr>
                <w:rStyle w:val="Hyperlink"/>
                <w:noProof/>
                <w:lang w:val="en-US"/>
              </w:rPr>
              <w:t xml:space="preserve"> </w:t>
            </w:r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Sh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AC246" w14:textId="3C8AE11D" w:rsidR="007E731F" w:rsidRDefault="007E731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06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Diff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1BC6B4" w14:textId="6DAECA64" w:rsidR="007E731F" w:rsidRDefault="007E731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07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Specular 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2C7F9" w14:textId="77580416" w:rsidR="007E731F" w:rsidRDefault="007E731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08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Water Sh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E7A78" w14:textId="0562BAFB" w:rsidR="007E731F" w:rsidRDefault="007E731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09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Co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D0D5D" w14:textId="5AE93F1F" w:rsidR="007E731F" w:rsidRDefault="007E731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10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64C00" w14:textId="218912FD" w:rsidR="007E731F" w:rsidRDefault="007E731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11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Reflection &amp; Ref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E8412" w14:textId="7479755A" w:rsidR="007E731F" w:rsidRDefault="007E731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12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Post Processing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DB234" w14:textId="479BC447" w:rsidR="007E731F" w:rsidRDefault="007E731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13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A64E8" w14:textId="61B8827E" w:rsidR="007E731F" w:rsidRDefault="007E731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605814" w:history="1">
            <w:r w:rsidRPr="00896C8C">
              <w:rPr>
                <w:rStyle w:val="Hyperlink"/>
                <w:rFonts w:ascii="Open Sans Light" w:hAnsi="Open Sans Light" w:cs="Open Sans Light"/>
                <w:noProof/>
                <w:lang w:val="en-US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567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0F2" w14:textId="31EE0767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36B22860">
                <wp:simplePos x="0" y="0"/>
                <wp:positionH relativeFrom="margin">
                  <wp:posOffset>0</wp:posOffset>
                </wp:positionH>
                <wp:positionV relativeFrom="bottomMargin">
                  <wp:posOffset>9525</wp:posOffset>
                </wp:positionV>
                <wp:extent cx="3343275" cy="388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E22E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75pt;width:263.25pt;height:3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0D9D9E02" w:rsidR="00AB0607" w:rsidRPr="007E731F" w:rsidRDefault="00C22501" w:rsidP="00C22501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0" w:name="_Toc82605804"/>
      <w:r w:rsidRPr="007E731F">
        <w:rPr>
          <w:rFonts w:ascii="Open Sans Light" w:hAnsi="Open Sans Light" w:cs="Open Sans Light"/>
          <w:sz w:val="30"/>
          <w:szCs w:val="30"/>
          <w:lang w:val="en-US"/>
        </w:rPr>
        <w:lastRenderedPageBreak/>
        <w:t>Intro</w:t>
      </w:r>
      <w:bookmarkEnd w:id="0"/>
    </w:p>
    <w:p w14:paraId="72C36D51" w14:textId="1CDB3297" w:rsidR="00642A39" w:rsidRPr="00642A39" w:rsidRDefault="00C75274" w:rsidP="00642A39">
      <w:pPr>
        <w:rPr>
          <w:lang w:val="en-US"/>
        </w:rPr>
      </w:pPr>
      <w:r>
        <w:rPr>
          <w:lang w:val="en-US"/>
        </w:rPr>
        <w:t>I really like the effect shaders can have on games. Previous semester, during the VR minor I started experimenting with Shader Graph and enjoyed it a lot. This experience will help with writing normal shaders. Which I have never done before.</w:t>
      </w:r>
    </w:p>
    <w:p w14:paraId="60B323E7" w14:textId="43C0EA38" w:rsidR="00DE1225" w:rsidRPr="007E731F" w:rsidRDefault="00DE1225" w:rsidP="00DE1225">
      <w:pPr>
        <w:pStyle w:val="Heading1"/>
        <w:rPr>
          <w:sz w:val="30"/>
          <w:szCs w:val="30"/>
          <w:lang w:val="en-US"/>
        </w:rPr>
      </w:pPr>
      <w:bookmarkStart w:id="1" w:name="_Toc82605805"/>
      <w:r w:rsidRPr="007E731F">
        <w:rPr>
          <w:rFonts w:ascii="Open Sans Light" w:hAnsi="Open Sans Light" w:cs="Open Sans Light"/>
          <w:sz w:val="30"/>
          <w:szCs w:val="30"/>
          <w:lang w:val="en-US"/>
        </w:rPr>
        <w:t>Toon</w:t>
      </w:r>
      <w:r w:rsidRPr="007E731F">
        <w:rPr>
          <w:sz w:val="30"/>
          <w:szCs w:val="30"/>
          <w:lang w:val="en-US"/>
        </w:rPr>
        <w:t xml:space="preserve"> </w:t>
      </w:r>
      <w:r w:rsidRPr="007E731F">
        <w:rPr>
          <w:rFonts w:ascii="Open Sans Light" w:hAnsi="Open Sans Light" w:cs="Open Sans Light"/>
          <w:sz w:val="30"/>
          <w:szCs w:val="30"/>
          <w:lang w:val="en-US"/>
        </w:rPr>
        <w:t>Shader</w:t>
      </w:r>
      <w:bookmarkEnd w:id="1"/>
    </w:p>
    <w:p w14:paraId="13D1E5C4" w14:textId="1437AFE3" w:rsidR="006440F9" w:rsidRDefault="00D3257B" w:rsidP="00C75274">
      <w:pPr>
        <w:spacing w:after="0"/>
        <w:rPr>
          <w:lang w:val="en-US"/>
        </w:rPr>
      </w:pPr>
      <w:r w:rsidRPr="00885AD6">
        <w:rPr>
          <w:noProof/>
          <w:lang w:val="en-US"/>
        </w:rPr>
        <w:drawing>
          <wp:anchor distT="0" distB="0" distL="114300" distR="114300" simplePos="0" relativeHeight="251717632" behindDoc="1" locked="0" layoutInCell="1" allowOverlap="1" wp14:anchorId="34EBC7A2" wp14:editId="05B533E7">
            <wp:simplePos x="0" y="0"/>
            <wp:positionH relativeFrom="margin">
              <wp:posOffset>3551555</wp:posOffset>
            </wp:positionH>
            <wp:positionV relativeFrom="paragraph">
              <wp:posOffset>414655</wp:posOffset>
            </wp:positionV>
            <wp:extent cx="2179955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29" y="21300"/>
                <wp:lineTo x="2132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95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0325"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224D84FE" wp14:editId="1070CB40">
                <wp:simplePos x="0" y="0"/>
                <wp:positionH relativeFrom="margin">
                  <wp:posOffset>3942609</wp:posOffset>
                </wp:positionH>
                <wp:positionV relativeFrom="paragraph">
                  <wp:posOffset>3869797</wp:posOffset>
                </wp:positionV>
                <wp:extent cx="1788514" cy="599704"/>
                <wp:effectExtent l="0" t="0" r="2540" b="0"/>
                <wp:wrapTight wrapText="bothSides">
                  <wp:wrapPolygon edited="0">
                    <wp:start x="0" y="0"/>
                    <wp:lineTo x="0" y="20593"/>
                    <wp:lineTo x="21401" y="20593"/>
                    <wp:lineTo x="21401" y="0"/>
                    <wp:lineTo x="0" y="0"/>
                  </wp:wrapPolygon>
                </wp:wrapTight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8514" cy="59970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839184" w14:textId="04B252BA" w:rsidR="00885AD6" w:rsidRPr="004D7CFC" w:rsidRDefault="00885AD6" w:rsidP="00885AD6">
                            <w:pPr>
                              <w:pStyle w:val="Caption"/>
                              <w:rPr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6B2B35">
                              <w:fldChar w:fldCharType="begin"/>
                            </w:r>
                            <w:r w:rsidR="006B2B35">
                              <w:instrText xml:space="preserve"> SEQ Figure \* ARABIC </w:instrText>
                            </w:r>
                            <w:r w:rsidR="006B2B35"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1</w:t>
                            </w:r>
                            <w:r w:rsidR="006B2B3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Toon Shading in action (With support for </w:t>
                            </w:r>
                            <w:r w:rsidR="002C0325">
                              <w:rPr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lang w:val="en-US"/>
                              </w:rPr>
                              <w:t xml:space="preserve">ultiple </w:t>
                            </w:r>
                            <w:r w:rsidR="002C0325">
                              <w:rPr>
                                <w:lang w:val="en-US"/>
                              </w:rPr>
                              <w:t>l</w:t>
                            </w:r>
                            <w:r>
                              <w:rPr>
                                <w:lang w:val="en-US"/>
                              </w:rPr>
                              <w:t>ight sour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D84FE" id="Text Box 53" o:spid="_x0000_s1028" type="#_x0000_t202" style="position:absolute;margin-left:310.45pt;margin-top:304.7pt;width:140.85pt;height:47.2pt;z-index:-251593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" stroked="f">
                <v:textbox inset="0,0,0,0">
                  <w:txbxContent>
                    <w:p w14:paraId="58839184" w14:textId="04B252BA" w:rsidR="00885AD6" w:rsidRPr="004D7CFC" w:rsidRDefault="00885AD6" w:rsidP="00885AD6">
                      <w:pPr>
                        <w:pStyle w:val="Caption"/>
                        <w:rPr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6B2B35">
                        <w:fldChar w:fldCharType="begin"/>
                      </w:r>
                      <w:r w:rsidR="006B2B35">
                        <w:instrText xml:space="preserve"> SEQ Figure \* ARABIC </w:instrText>
                      </w:r>
                      <w:r w:rsidR="006B2B35">
                        <w:fldChar w:fldCharType="separate"/>
                      </w:r>
                      <w:r w:rsidR="00385674">
                        <w:rPr>
                          <w:noProof/>
                        </w:rPr>
                        <w:t>1</w:t>
                      </w:r>
                      <w:r w:rsidR="006B2B35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Toon Shading in action (With support for </w:t>
                      </w:r>
                      <w:r w:rsidR="002C0325">
                        <w:rPr>
                          <w:lang w:val="en-US"/>
                        </w:rPr>
                        <w:t>m</w:t>
                      </w:r>
                      <w:r>
                        <w:rPr>
                          <w:lang w:val="en-US"/>
                        </w:rPr>
                        <w:t xml:space="preserve">ultiple </w:t>
                      </w:r>
                      <w:r w:rsidR="002C0325">
                        <w:rPr>
                          <w:lang w:val="en-US"/>
                        </w:rPr>
                        <w:t>l</w:t>
                      </w:r>
                      <w:r>
                        <w:rPr>
                          <w:lang w:val="en-US"/>
                        </w:rPr>
                        <w:t>ight source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2C0325" w:rsidRPr="00885AD6">
        <w:rPr>
          <w:noProof/>
          <w:lang w:val="en-US"/>
        </w:rPr>
        <w:drawing>
          <wp:anchor distT="0" distB="0" distL="114300" distR="114300" simplePos="0" relativeHeight="251718656" behindDoc="1" locked="0" layoutInCell="1" allowOverlap="1" wp14:anchorId="3744A6AE" wp14:editId="121A27AD">
            <wp:simplePos x="0" y="0"/>
            <wp:positionH relativeFrom="column">
              <wp:posOffset>3918600</wp:posOffset>
            </wp:positionH>
            <wp:positionV relativeFrom="paragraph">
              <wp:posOffset>2290379</wp:posOffset>
            </wp:positionV>
            <wp:extent cx="1794487" cy="1582785"/>
            <wp:effectExtent l="0" t="0" r="0" b="0"/>
            <wp:wrapTight wrapText="bothSides">
              <wp:wrapPolygon edited="0">
                <wp:start x="0" y="0"/>
                <wp:lineTo x="0" y="21323"/>
                <wp:lineTo x="21332" y="21323"/>
                <wp:lineTo x="21332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68" cy="15907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2A39">
        <w:rPr>
          <w:lang w:val="en-US"/>
        </w:rPr>
        <w:t xml:space="preserve">Before I started, I made of list of properties of a toon shader. For example, you need to be able to change the shadow color, the </w:t>
      </w:r>
      <w:r w:rsidR="00B82003">
        <w:rPr>
          <w:lang w:val="en-US"/>
        </w:rPr>
        <w:t>number</w:t>
      </w:r>
      <w:r w:rsidR="00642A39">
        <w:rPr>
          <w:lang w:val="en-US"/>
        </w:rPr>
        <w:t xml:space="preserve"> of shadow </w:t>
      </w:r>
      <w:r w:rsidR="00B82003">
        <w:rPr>
          <w:lang w:val="en-US"/>
        </w:rPr>
        <w:t>“</w:t>
      </w:r>
      <w:r w:rsidR="00642A39">
        <w:rPr>
          <w:lang w:val="en-US"/>
        </w:rPr>
        <w:t>rings</w:t>
      </w:r>
      <w:r w:rsidR="00B82003">
        <w:rPr>
          <w:lang w:val="en-US"/>
        </w:rPr>
        <w:t>”</w:t>
      </w:r>
      <w:r w:rsidR="00642A39">
        <w:rPr>
          <w:lang w:val="en-US"/>
        </w:rPr>
        <w:t xml:space="preserve"> and a custom specular.</w:t>
      </w:r>
      <w:r w:rsidR="00B82003">
        <w:rPr>
          <w:lang w:val="en-US"/>
        </w:rPr>
        <w:t xml:space="preserve"> Eventually, I came across this wiki page which had a very explanation on how to make this effect</w:t>
      </w:r>
      <w:r w:rsidR="006440F9">
        <w:rPr>
          <w:lang w:val="en-US"/>
        </w:rPr>
        <w:t xml:space="preserve"> (</w:t>
      </w:r>
      <w:proofErr w:type="spellStart"/>
      <w:r w:rsidR="006440F9">
        <w:rPr>
          <w:lang w:val="en-US"/>
        </w:rPr>
        <w:t>Wikibooks</w:t>
      </w:r>
      <w:proofErr w:type="spellEnd"/>
      <w:r w:rsidR="006440F9">
        <w:rPr>
          <w:lang w:val="en-US"/>
        </w:rPr>
        <w:t>, 2020)</w:t>
      </w:r>
      <w:r w:rsidR="00B82003">
        <w:rPr>
          <w:lang w:val="en-US"/>
        </w:rPr>
        <w:t>.</w:t>
      </w:r>
      <w:r w:rsidR="006440F9">
        <w:rPr>
          <w:lang w:val="en-US"/>
        </w:rPr>
        <w:t xml:space="preserve"> </w:t>
      </w:r>
    </w:p>
    <w:p w14:paraId="4D6C7CD3" w14:textId="475DA0B4" w:rsidR="00901642" w:rsidRDefault="00901642" w:rsidP="00C75274">
      <w:pPr>
        <w:spacing w:after="0"/>
        <w:rPr>
          <w:lang w:val="en-US"/>
        </w:rPr>
      </w:pPr>
    </w:p>
    <w:p w14:paraId="2CA1A2B3" w14:textId="14E50E49" w:rsidR="00901642" w:rsidRPr="0099356A" w:rsidRDefault="006440F9" w:rsidP="006440F9">
      <w:pPr>
        <w:pStyle w:val="Heading2"/>
        <w:rPr>
          <w:rFonts w:ascii="Open Sans Light" w:hAnsi="Open Sans Light" w:cs="Open Sans Light"/>
          <w:sz w:val="22"/>
          <w:szCs w:val="22"/>
          <w:lang w:val="en-US"/>
        </w:rPr>
      </w:pPr>
      <w:bookmarkStart w:id="2" w:name="_Toc82605806"/>
      <w:r w:rsidRPr="0099356A">
        <w:rPr>
          <w:rFonts w:ascii="Open Sans Light" w:hAnsi="Open Sans Light" w:cs="Open Sans Light"/>
          <w:sz w:val="22"/>
          <w:szCs w:val="22"/>
          <w:lang w:val="en-US"/>
        </w:rPr>
        <w:t>Diffuse</w:t>
      </w:r>
      <w:bookmarkEnd w:id="2"/>
    </w:p>
    <w:p w14:paraId="38C1E4F9" w14:textId="58D1692B" w:rsidR="0077748A" w:rsidRDefault="00D3257B" w:rsidP="0077748A">
      <w:pPr>
        <w:spacing w:after="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0A57DBCE" wp14:editId="2C112C8E">
                <wp:simplePos x="0" y="0"/>
                <wp:positionH relativeFrom="margin">
                  <wp:posOffset>3570605</wp:posOffset>
                </wp:positionH>
                <wp:positionV relativeFrom="paragraph">
                  <wp:posOffset>470535</wp:posOffset>
                </wp:positionV>
                <wp:extent cx="2160905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327" y="20387"/>
                    <wp:lineTo x="21327" y="0"/>
                    <wp:lineTo x="0" y="0"/>
                  </wp:wrapPolygon>
                </wp:wrapTight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0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643A50" w14:textId="4075D4F0" w:rsidR="00885AD6" w:rsidRPr="0006143D" w:rsidRDefault="00885AD6" w:rsidP="00885AD6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6B2B35">
                              <w:fldChar w:fldCharType="begin"/>
                            </w:r>
                            <w:r w:rsidR="006B2B35">
                              <w:instrText xml:space="preserve"> SEQ Figure \* ARABIC </w:instrText>
                            </w:r>
                            <w:r w:rsidR="006B2B35"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2</w:t>
                            </w:r>
                            <w:r w:rsidR="006B2B3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Toon Shader 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57DBCE" id="Text Box 47" o:spid="_x0000_s1029" type="#_x0000_t202" style="position:absolute;margin-left:281.15pt;margin-top:37.05pt;width:170.15pt;height:.05pt;z-index:-251595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" stroked="f">
                <v:textbox style="mso-fit-shape-to-text:t" inset="0,0,0,0">
                  <w:txbxContent>
                    <w:p w14:paraId="1F643A50" w14:textId="4075D4F0" w:rsidR="00885AD6" w:rsidRPr="0006143D" w:rsidRDefault="00885AD6" w:rsidP="00885AD6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 w:rsidR="006B2B35">
                        <w:fldChar w:fldCharType="begin"/>
                      </w:r>
                      <w:r w:rsidR="006B2B35">
                        <w:instrText xml:space="preserve"> SEQ Figure \* ARABIC </w:instrText>
                      </w:r>
                      <w:r w:rsidR="006B2B35">
                        <w:fldChar w:fldCharType="separate"/>
                      </w:r>
                      <w:r w:rsidR="00385674">
                        <w:rPr>
                          <w:noProof/>
                        </w:rPr>
                        <w:t>2</w:t>
                      </w:r>
                      <w:r w:rsidR="006B2B35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Toon Shader Inspecto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01642">
        <w:rPr>
          <w:lang w:val="en-US"/>
        </w:rPr>
        <w:t>At the beginning of the shader, I first calculate the light direction based on the “Main” directional light’s position. The light direction will later be used for specular highlights and shadow</w:t>
      </w:r>
      <w:r>
        <w:rPr>
          <w:lang w:val="en-US"/>
        </w:rPr>
        <w:t>s</w:t>
      </w:r>
      <w:r w:rsidR="00901642">
        <w:rPr>
          <w:lang w:val="en-US"/>
        </w:rPr>
        <w:t>.</w:t>
      </w:r>
    </w:p>
    <w:p w14:paraId="0B849F79" w14:textId="03F23C00" w:rsidR="0077748A" w:rsidRDefault="0077748A" w:rsidP="0077748A">
      <w:pPr>
        <w:spacing w:after="0"/>
        <w:rPr>
          <w:lang w:val="en-US"/>
        </w:rPr>
      </w:pPr>
      <w:r w:rsidRPr="00901642">
        <w:rPr>
          <w:lang w:val="en-US"/>
        </w:rPr>
        <w:drawing>
          <wp:anchor distT="0" distB="0" distL="114300" distR="114300" simplePos="0" relativeHeight="251731968" behindDoc="1" locked="0" layoutInCell="1" allowOverlap="1" wp14:anchorId="19E35F4B" wp14:editId="43D18E1A">
            <wp:simplePos x="0" y="0"/>
            <wp:positionH relativeFrom="margin">
              <wp:align>left</wp:align>
            </wp:positionH>
            <wp:positionV relativeFrom="paragraph">
              <wp:posOffset>4445</wp:posOffset>
            </wp:positionV>
            <wp:extent cx="3484880" cy="1299210"/>
            <wp:effectExtent l="0" t="0" r="1270" b="0"/>
            <wp:wrapTight wrapText="bothSides">
              <wp:wrapPolygon edited="0">
                <wp:start x="0" y="0"/>
                <wp:lineTo x="0" y="21220"/>
                <wp:lineTo x="21490" y="21220"/>
                <wp:lineTo x="2149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686" cy="1316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1" locked="0" layoutInCell="1" allowOverlap="1" wp14:anchorId="6780D0B6" wp14:editId="1DCC65CB">
                <wp:simplePos x="0" y="0"/>
                <wp:positionH relativeFrom="margin">
                  <wp:align>left</wp:align>
                </wp:positionH>
                <wp:positionV relativeFrom="paragraph">
                  <wp:posOffset>1384300</wp:posOffset>
                </wp:positionV>
                <wp:extent cx="3695700" cy="361950"/>
                <wp:effectExtent l="0" t="0" r="0" b="0"/>
                <wp:wrapTight wrapText="bothSides">
                  <wp:wrapPolygon edited="0">
                    <wp:start x="0" y="0"/>
                    <wp:lineTo x="0" y="20463"/>
                    <wp:lineTo x="21489" y="20463"/>
                    <wp:lineTo x="21489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95700" cy="3619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EED70" w14:textId="607B8425" w:rsidR="0077748A" w:rsidRPr="00BB25BF" w:rsidRDefault="0077748A" w:rsidP="0077748A">
                            <w:pPr>
                              <w:pStyle w:val="Caption"/>
                              <w:rPr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alculate the light direction and attenuation base on the "Main" light's pos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0D0B6" id="Text Box 8" o:spid="_x0000_s1030" type="#_x0000_t202" style="position:absolute;margin-left:0;margin-top:109pt;width:291pt;height:28.5pt;z-index:-25158041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" stroked="f">
                <v:textbox inset="0,0,0,0">
                  <w:txbxContent>
                    <w:p w14:paraId="554EED70" w14:textId="607B8425" w:rsidR="0077748A" w:rsidRPr="00BB25BF" w:rsidRDefault="0077748A" w:rsidP="0077748A">
                      <w:pPr>
                        <w:pStyle w:val="Caption"/>
                        <w:rPr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alculate the light direction and attenuation base on the "Main" light's positio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8C4E2F9" w14:textId="1F7100F6" w:rsidR="00901642" w:rsidRDefault="0077748A" w:rsidP="0077748A">
      <w:pPr>
        <w:spacing w:before="240"/>
        <w:rPr>
          <w:lang w:val="en-US"/>
        </w:rPr>
      </w:pPr>
      <w:r w:rsidRPr="00901642">
        <w:rPr>
          <w:lang w:val="en-US"/>
        </w:rPr>
        <w:drawing>
          <wp:anchor distT="0" distB="0" distL="114300" distR="114300" simplePos="0" relativeHeight="251728896" behindDoc="1" locked="0" layoutInCell="1" allowOverlap="1" wp14:anchorId="41607993" wp14:editId="0F7C9127">
            <wp:simplePos x="0" y="0"/>
            <wp:positionH relativeFrom="margin">
              <wp:align>left</wp:align>
            </wp:positionH>
            <wp:positionV relativeFrom="paragraph">
              <wp:posOffset>2194560</wp:posOffset>
            </wp:positionV>
            <wp:extent cx="3162300" cy="733425"/>
            <wp:effectExtent l="0" t="0" r="0" b="9525"/>
            <wp:wrapTight wrapText="bothSides">
              <wp:wrapPolygon edited="0">
                <wp:start x="0" y="0"/>
                <wp:lineTo x="0" y="21319"/>
                <wp:lineTo x="21470" y="21319"/>
                <wp:lineTo x="2147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To get the correct diffuse color, I multiply the “Main” light’s color with the base color.</w:t>
      </w:r>
    </w:p>
    <w:p w14:paraId="6B9006C5" w14:textId="40768FA2" w:rsidR="0077748A" w:rsidRDefault="0077748A" w:rsidP="00901642">
      <w:pPr>
        <w:rPr>
          <w:lang w:val="en-US"/>
        </w:rPr>
      </w:pPr>
    </w:p>
    <w:p w14:paraId="078AB02F" w14:textId="77EBBB42" w:rsidR="0077748A" w:rsidRDefault="0077748A" w:rsidP="00901642">
      <w:pPr>
        <w:rPr>
          <w:lang w:val="en-US"/>
        </w:rPr>
      </w:pPr>
    </w:p>
    <w:p w14:paraId="66B2AF2C" w14:textId="16C579D7" w:rsidR="00901642" w:rsidRDefault="0077748A" w:rsidP="0077748A">
      <w:pPr>
        <w:spacing w:after="0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56C9D0FB" wp14:editId="7EA0126A">
                <wp:simplePos x="0" y="0"/>
                <wp:positionH relativeFrom="margin">
                  <wp:posOffset>0</wp:posOffset>
                </wp:positionH>
                <wp:positionV relativeFrom="paragraph">
                  <wp:posOffset>90170</wp:posOffset>
                </wp:positionV>
                <wp:extent cx="3162300" cy="635"/>
                <wp:effectExtent l="0" t="0" r="0" b="0"/>
                <wp:wrapTight wrapText="bothSides">
                  <wp:wrapPolygon edited="0">
                    <wp:start x="0" y="0"/>
                    <wp:lineTo x="0" y="20661"/>
                    <wp:lineTo x="21470" y="20661"/>
                    <wp:lineTo x="21470" y="0"/>
                    <wp:lineTo x="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899174" w14:textId="5535619C" w:rsidR="0077748A" w:rsidRPr="007B5763" w:rsidRDefault="0077748A" w:rsidP="0077748A">
                            <w:pPr>
                              <w:pStyle w:val="Caption"/>
                              <w:rPr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alculate the fragments color based on the light color and base col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C9D0FB" id="Text Box 7" o:spid="_x0000_s1031" type="#_x0000_t202" style="position:absolute;margin-left:0;margin-top:7.1pt;width:249pt;height:.05pt;z-index:-2515824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" stroked="f">
                <v:textbox style="mso-fit-shape-to-text:t" inset="0,0,0,0">
                  <w:txbxContent>
                    <w:p w14:paraId="7A899174" w14:textId="5535619C" w:rsidR="0077748A" w:rsidRPr="007B5763" w:rsidRDefault="0077748A" w:rsidP="0077748A">
                      <w:pPr>
                        <w:pStyle w:val="Caption"/>
                        <w:rPr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alculate the fragments color based on the light color and base colo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2EB7795E" w14:textId="5DEF6212" w:rsidR="0077748A" w:rsidRDefault="0077748A" w:rsidP="0077748A">
      <w:pPr>
        <w:spacing w:after="0"/>
        <w:rPr>
          <w:lang w:val="en-US"/>
        </w:rPr>
      </w:pPr>
    </w:p>
    <w:p w14:paraId="4392263A" w14:textId="77777777" w:rsidR="0077748A" w:rsidRDefault="0077748A" w:rsidP="0077748A">
      <w:pPr>
        <w:spacing w:after="0"/>
        <w:rPr>
          <w:lang w:val="en-US"/>
        </w:rPr>
      </w:pPr>
    </w:p>
    <w:p w14:paraId="6FF71694" w14:textId="523220F4" w:rsidR="00901642" w:rsidRPr="0099356A" w:rsidRDefault="00901642" w:rsidP="00901642">
      <w:pPr>
        <w:pStyle w:val="Heading2"/>
        <w:rPr>
          <w:rFonts w:ascii="Open Sans Light" w:hAnsi="Open Sans Light" w:cs="Open Sans Light"/>
          <w:sz w:val="22"/>
          <w:szCs w:val="22"/>
          <w:lang w:val="en-US"/>
        </w:rPr>
      </w:pPr>
      <w:bookmarkStart w:id="3" w:name="_Toc82605807"/>
      <w:r w:rsidRPr="0099356A">
        <w:rPr>
          <w:rFonts w:ascii="Open Sans Light" w:hAnsi="Open Sans Light" w:cs="Open Sans Light"/>
          <w:sz w:val="22"/>
          <w:szCs w:val="22"/>
          <w:lang w:val="en-US"/>
        </w:rPr>
        <w:t>Specular Highlights</w:t>
      </w:r>
      <w:bookmarkEnd w:id="3"/>
    </w:p>
    <w:p w14:paraId="49709C6A" w14:textId="2455EC52" w:rsidR="00901642" w:rsidRPr="00901642" w:rsidRDefault="005013EE" w:rsidP="00901642">
      <w:pPr>
        <w:rPr>
          <w:lang w:val="en-US"/>
        </w:rPr>
      </w:pPr>
      <w:r w:rsidRPr="00901642">
        <w:rPr>
          <w:lang w:val="en-US"/>
        </w:rPr>
        <w:drawing>
          <wp:anchor distT="0" distB="0" distL="114300" distR="114300" simplePos="0" relativeHeight="251730944" behindDoc="1" locked="0" layoutInCell="1" allowOverlap="1" wp14:anchorId="752A25AC" wp14:editId="0BDFE8FD">
            <wp:simplePos x="0" y="0"/>
            <wp:positionH relativeFrom="margin">
              <wp:posOffset>0</wp:posOffset>
            </wp:positionH>
            <wp:positionV relativeFrom="paragraph">
              <wp:posOffset>414432</wp:posOffset>
            </wp:positionV>
            <wp:extent cx="3683635" cy="819150"/>
            <wp:effectExtent l="0" t="0" r="0" b="0"/>
            <wp:wrapTight wrapText="bothSides">
              <wp:wrapPolygon edited="0">
                <wp:start x="0" y="0"/>
                <wp:lineTo x="0" y="21098"/>
                <wp:lineTo x="21447" y="21098"/>
                <wp:lineTo x="21447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63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48A">
        <w:rPr>
          <w:lang w:val="en-US"/>
        </w:rPr>
        <w:t xml:space="preserve">Calculate the specular color base on the light color and out specular tint. The alpha of the specular tint will determine the intensity of the </w:t>
      </w:r>
      <w:proofErr w:type="spellStart"/>
      <w:r w:rsidR="0077748A">
        <w:rPr>
          <w:lang w:val="en-US"/>
        </w:rPr>
        <w:t>specularity</w:t>
      </w:r>
      <w:proofErr w:type="spellEnd"/>
      <w:r w:rsidR="0077748A">
        <w:rPr>
          <w:lang w:val="en-US"/>
        </w:rPr>
        <w:t>.</w:t>
      </w:r>
      <w:r>
        <w:rPr>
          <w:lang w:val="en-US"/>
        </w:rPr>
        <w:t xml:space="preserve"> In a later version of the shader, I have added a variable called “_</w:t>
      </w:r>
      <w:proofErr w:type="spellStart"/>
      <w:r>
        <w:rPr>
          <w:lang w:val="en-US"/>
        </w:rPr>
        <w:t>LightColorInfluence</w:t>
      </w:r>
      <w:proofErr w:type="spellEnd"/>
      <w:r>
        <w:rPr>
          <w:lang w:val="en-US"/>
        </w:rPr>
        <w:t>”. This variable will change the influence the light color has on all the calculations.</w:t>
      </w:r>
      <w:r w:rsidR="00F3162C">
        <w:rPr>
          <w:lang w:val="en-US"/>
        </w:rPr>
        <w:t xml:space="preserve"> The shader also contains an outline option, most of the time I use this as an extra contrast instead of an outline.</w:t>
      </w:r>
      <w:r w:rsidR="002114B0">
        <w:rPr>
          <w:lang w:val="en-US"/>
        </w:rPr>
        <w:t xml:space="preserve"> To support multiple light sources, I transferred the shader code to </w:t>
      </w:r>
      <w:proofErr w:type="gramStart"/>
      <w:r w:rsidR="002114B0">
        <w:rPr>
          <w:lang w:val="en-US"/>
        </w:rPr>
        <w:t xml:space="preserve">a </w:t>
      </w:r>
      <w:r w:rsidR="002114B0" w:rsidRPr="002114B0">
        <w:rPr>
          <w:i/>
          <w:iCs/>
          <w:lang w:val="en-US"/>
        </w:rPr>
        <w:t>.</w:t>
      </w:r>
      <w:proofErr w:type="spellStart"/>
      <w:r w:rsidR="002114B0" w:rsidRPr="002114B0">
        <w:rPr>
          <w:i/>
          <w:iCs/>
          <w:lang w:val="en-US"/>
        </w:rPr>
        <w:t>cginc</w:t>
      </w:r>
      <w:proofErr w:type="spellEnd"/>
      <w:proofErr w:type="gramEnd"/>
      <w:r w:rsidR="002114B0">
        <w:rPr>
          <w:lang w:val="en-US"/>
        </w:rPr>
        <w:t xml:space="preserve"> file and include that in both the base and add pass.</w:t>
      </w:r>
      <w:r w:rsidR="00885AD6">
        <w:rPr>
          <w:lang w:val="en-US"/>
        </w:rPr>
        <w:br w:type="page"/>
      </w:r>
    </w:p>
    <w:p w14:paraId="5F659E4B" w14:textId="5098F2B7" w:rsidR="00DE1225" w:rsidRPr="007E731F" w:rsidRDefault="00885AD6" w:rsidP="00DE1225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4" w:name="_Toc82605808"/>
      <w:r w:rsidRPr="007E731F">
        <w:rPr>
          <w:rFonts w:ascii="Open Sans Light" w:hAnsi="Open Sans Light" w:cs="Open Sans Light"/>
          <w:noProof/>
          <w:sz w:val="30"/>
          <w:szCs w:val="30"/>
          <w:lang w:val="en-US"/>
        </w:rPr>
        <w:lastRenderedPageBreak/>
        <w:drawing>
          <wp:anchor distT="0" distB="0" distL="114300" distR="114300" simplePos="0" relativeHeight="251716608" behindDoc="1" locked="0" layoutInCell="1" allowOverlap="1" wp14:anchorId="1964B588" wp14:editId="50BE2CD1">
            <wp:simplePos x="0" y="0"/>
            <wp:positionH relativeFrom="column">
              <wp:posOffset>3714750</wp:posOffset>
            </wp:positionH>
            <wp:positionV relativeFrom="paragraph">
              <wp:posOffset>262890</wp:posOffset>
            </wp:positionV>
            <wp:extent cx="2023745" cy="2409825"/>
            <wp:effectExtent l="0" t="0" r="0" b="9525"/>
            <wp:wrapTight wrapText="bothSides">
              <wp:wrapPolygon edited="0">
                <wp:start x="0" y="0"/>
                <wp:lineTo x="0" y="21515"/>
                <wp:lineTo x="21349" y="21515"/>
                <wp:lineTo x="21349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225" w:rsidRPr="007E731F">
        <w:rPr>
          <w:rFonts w:ascii="Open Sans Light" w:hAnsi="Open Sans Light" w:cs="Open Sans Light"/>
          <w:sz w:val="30"/>
          <w:szCs w:val="30"/>
          <w:lang w:val="en-US"/>
        </w:rPr>
        <w:t>Water Shader</w:t>
      </w:r>
      <w:bookmarkEnd w:id="4"/>
    </w:p>
    <w:p w14:paraId="49A0D5CA" w14:textId="2893C74D" w:rsidR="00A634A5" w:rsidRDefault="00BF2C94">
      <w:pPr>
        <w:rPr>
          <w:lang w:val="en-US"/>
        </w:rPr>
      </w:pPr>
      <w:r w:rsidRPr="00885AD6">
        <w:rPr>
          <w:noProof/>
          <w:lang w:val="en-US"/>
        </w:rPr>
        <w:drawing>
          <wp:anchor distT="0" distB="0" distL="114300" distR="114300" simplePos="0" relativeHeight="251668479" behindDoc="1" locked="0" layoutInCell="1" allowOverlap="1" wp14:anchorId="21132205" wp14:editId="6D20C69A">
            <wp:simplePos x="0" y="0"/>
            <wp:positionH relativeFrom="column">
              <wp:posOffset>3714750</wp:posOffset>
            </wp:positionH>
            <wp:positionV relativeFrom="paragraph">
              <wp:posOffset>2255520</wp:posOffset>
            </wp:positionV>
            <wp:extent cx="2023745" cy="2799715"/>
            <wp:effectExtent l="0" t="0" r="0" b="635"/>
            <wp:wrapTight wrapText="bothSides">
              <wp:wrapPolygon edited="0">
                <wp:start x="0" y="0"/>
                <wp:lineTo x="0" y="21458"/>
                <wp:lineTo x="21349" y="21458"/>
                <wp:lineTo x="21349" y="0"/>
                <wp:lineTo x="0" y="0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DF176C9" wp14:editId="482349FB">
                <wp:simplePos x="0" y="0"/>
                <wp:positionH relativeFrom="column">
                  <wp:posOffset>3714750</wp:posOffset>
                </wp:positionH>
                <wp:positionV relativeFrom="paragraph">
                  <wp:posOffset>5112385</wp:posOffset>
                </wp:positionV>
                <wp:extent cx="2023745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349" y="20387"/>
                    <wp:lineTo x="21349" y="0"/>
                    <wp:lineTo x="0" y="0"/>
                  </wp:wrapPolygon>
                </wp:wrapTight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37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E9F143" w14:textId="72A0FDBB" w:rsidR="002C0325" w:rsidRPr="00596DF8" w:rsidRDefault="002C0325" w:rsidP="002C0325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6B2B35">
                              <w:fldChar w:fldCharType="begin"/>
                            </w:r>
                            <w:r w:rsidR="006B2B35">
                              <w:instrText xml:space="preserve"> SEQ Figure \* ARABIC </w:instrText>
                            </w:r>
                            <w:r w:rsidR="006B2B35"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5</w:t>
                            </w:r>
                            <w:r w:rsidR="006B2B3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Water shader 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F176C9" id="Text Box 60" o:spid="_x0000_s1032" type="#_x0000_t202" style="position:absolute;margin-left:292.5pt;margin-top:402.55pt;width:159.35pt;height:.05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" stroked="f">
                <v:textbox style="mso-fit-shape-to-text:t" inset="0,0,0,0">
                  <w:txbxContent>
                    <w:p w14:paraId="6FE9F143" w14:textId="72A0FDBB" w:rsidR="002C0325" w:rsidRPr="00596DF8" w:rsidRDefault="002C0325" w:rsidP="002C0325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 w:rsidR="006B2B35">
                        <w:fldChar w:fldCharType="begin"/>
                      </w:r>
                      <w:r w:rsidR="006B2B35">
                        <w:instrText xml:space="preserve"> SEQ Figure \* ARABIC </w:instrText>
                      </w:r>
                      <w:r w:rsidR="006B2B35">
                        <w:fldChar w:fldCharType="separate"/>
                      </w:r>
                      <w:r w:rsidR="00385674">
                        <w:rPr>
                          <w:noProof/>
                        </w:rPr>
                        <w:t>5</w:t>
                      </w:r>
                      <w:r w:rsidR="006B2B35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Water shader inspecto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2114B0">
        <w:rPr>
          <w:lang w:val="en-US"/>
        </w:rPr>
        <w:t>The water shader consists out of multiple parts</w:t>
      </w:r>
      <w:r w:rsidR="0085683B">
        <w:rPr>
          <w:lang w:val="en-US"/>
        </w:rPr>
        <w:t xml:space="preserve">, a color/gradient, reflection, foam, flow and refraction part. </w:t>
      </w:r>
      <w:r w:rsidR="00E31AAD">
        <w:rPr>
          <w:lang w:val="en-US"/>
        </w:rPr>
        <w:t xml:space="preserve">I have used a couple of sources to reach </w:t>
      </w:r>
      <w:r w:rsidR="002A2157">
        <w:rPr>
          <w:lang w:val="en-US"/>
        </w:rPr>
        <w:t>the result</w:t>
      </w:r>
      <w:r w:rsidR="00E31AAD">
        <w:rPr>
          <w:lang w:val="en-US"/>
        </w:rPr>
        <w:t>. I will link them below and</w:t>
      </w:r>
      <w:r w:rsidR="002A2157">
        <w:rPr>
          <w:lang w:val="en-US"/>
        </w:rPr>
        <w:t xml:space="preserve"> throughout </w:t>
      </w:r>
      <w:r w:rsidR="009C21B7">
        <w:rPr>
          <w:lang w:val="en-US"/>
        </w:rPr>
        <w:t xml:space="preserve">the </w:t>
      </w:r>
      <w:r w:rsidR="00E31AAD">
        <w:rPr>
          <w:lang w:val="en-US"/>
        </w:rPr>
        <w:t>text.</w:t>
      </w:r>
    </w:p>
    <w:p w14:paraId="79EED92E" w14:textId="00B7B9A9" w:rsidR="00A634A5" w:rsidRPr="0099356A" w:rsidRDefault="00A634A5" w:rsidP="00A634A5">
      <w:pPr>
        <w:pStyle w:val="Heading2"/>
        <w:rPr>
          <w:rFonts w:ascii="Open Sans Light" w:hAnsi="Open Sans Light" w:cs="Open Sans Light"/>
          <w:sz w:val="22"/>
          <w:szCs w:val="22"/>
          <w:lang w:val="en-US"/>
        </w:rPr>
      </w:pPr>
      <w:bookmarkStart w:id="5" w:name="_Toc82605809"/>
      <w:r w:rsidRPr="0099356A">
        <w:rPr>
          <w:rFonts w:ascii="Open Sans Light" w:hAnsi="Open Sans Light" w:cs="Open Sans Light"/>
          <w:sz w:val="22"/>
          <w:szCs w:val="22"/>
          <w:lang w:val="en-US"/>
        </w:rPr>
        <w:t>Color</w:t>
      </w:r>
      <w:bookmarkEnd w:id="5"/>
    </w:p>
    <w:p w14:paraId="5BAF1DD4" w14:textId="485199E8" w:rsidR="00A634A5" w:rsidRDefault="00525EE0" w:rsidP="00525EE0">
      <w:pPr>
        <w:rPr>
          <w:lang w:val="en-US"/>
        </w:rPr>
      </w:pPr>
      <w:r>
        <w:rPr>
          <w:lang w:val="en-US"/>
        </w:rPr>
        <w:t xml:space="preserve">I have chosen to use two separate colors, one for deep water and the other for shallow water. I will lerp between those colors using a depth value. To get this depth value, I use the </w:t>
      </w:r>
      <w:proofErr w:type="spellStart"/>
      <w:r>
        <w:rPr>
          <w:lang w:val="en-US"/>
        </w:rPr>
        <w:t>CameraDepthTexture</w:t>
      </w:r>
      <w:proofErr w:type="spellEnd"/>
      <w:r w:rsidR="00B85410">
        <w:rPr>
          <w:lang w:val="en-US"/>
        </w:rPr>
        <w:t xml:space="preserve"> and use it to calculate the distance between the depth and the current vertex position.</w:t>
      </w:r>
    </w:p>
    <w:p w14:paraId="733ED999" w14:textId="4A34A576" w:rsidR="00525EE0" w:rsidRDefault="00525EE0" w:rsidP="00525EE0">
      <w:pPr>
        <w:rPr>
          <w:lang w:val="en-US"/>
        </w:rPr>
      </w:pPr>
      <w:r w:rsidRPr="00525EE0">
        <w:rPr>
          <w:lang w:val="en-US"/>
        </w:rPr>
        <w:drawing>
          <wp:inline distT="0" distB="0" distL="0" distR="0" wp14:anchorId="3FC057AF" wp14:editId="3AE9172A">
            <wp:extent cx="3313942" cy="103759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0692" cy="1158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B1ACB" w14:textId="294639E5" w:rsidR="00525EE0" w:rsidRPr="00525EE0" w:rsidRDefault="00525EE0" w:rsidP="00B85410">
      <w:pPr>
        <w:spacing w:after="0"/>
        <w:rPr>
          <w:lang w:val="en-US"/>
        </w:rPr>
      </w:pPr>
    </w:p>
    <w:p w14:paraId="53C9DD8B" w14:textId="1929ED66" w:rsidR="00B85410" w:rsidRDefault="00B85410" w:rsidP="00B85410">
      <w:pPr>
        <w:pStyle w:val="Heading2"/>
        <w:rPr>
          <w:rFonts w:ascii="Open Sans Light" w:hAnsi="Open Sans Light" w:cs="Open Sans Light"/>
          <w:sz w:val="22"/>
          <w:szCs w:val="22"/>
          <w:lang w:val="en-US"/>
        </w:rPr>
      </w:pPr>
      <w:bookmarkStart w:id="6" w:name="_Toc82605810"/>
      <w:r w:rsidRPr="00B85410">
        <w:rPr>
          <w:lang w:val="en-US"/>
        </w:rPr>
        <w:drawing>
          <wp:anchor distT="0" distB="0" distL="114300" distR="114300" simplePos="0" relativeHeight="251738112" behindDoc="1" locked="0" layoutInCell="1" allowOverlap="1" wp14:anchorId="5EE2D819" wp14:editId="6A81EB38">
            <wp:simplePos x="0" y="0"/>
            <wp:positionH relativeFrom="margin">
              <wp:posOffset>0</wp:posOffset>
            </wp:positionH>
            <wp:positionV relativeFrom="paragraph">
              <wp:posOffset>229235</wp:posOffset>
            </wp:positionV>
            <wp:extent cx="3381375" cy="1386205"/>
            <wp:effectExtent l="0" t="0" r="9525" b="4445"/>
            <wp:wrapTight wrapText="bothSides">
              <wp:wrapPolygon edited="0">
                <wp:start x="0" y="0"/>
                <wp:lineTo x="0" y="21372"/>
                <wp:lineTo x="21539" y="21372"/>
                <wp:lineTo x="2153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EEB66D6" wp14:editId="4809A439">
                <wp:simplePos x="0" y="0"/>
                <wp:positionH relativeFrom="margin">
                  <wp:posOffset>0</wp:posOffset>
                </wp:positionH>
                <wp:positionV relativeFrom="paragraph">
                  <wp:posOffset>1677035</wp:posOffset>
                </wp:positionV>
                <wp:extent cx="3381375" cy="171450"/>
                <wp:effectExtent l="0" t="0" r="9525" b="0"/>
                <wp:wrapTight wrapText="bothSides">
                  <wp:wrapPolygon edited="0">
                    <wp:start x="0" y="0"/>
                    <wp:lineTo x="0" y="19200"/>
                    <wp:lineTo x="21539" y="19200"/>
                    <wp:lineTo x="21539" y="0"/>
                    <wp:lineTo x="0" y="0"/>
                  </wp:wrapPolygon>
                </wp:wrapTight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81375" cy="171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ED07044" w14:textId="6CF917FA" w:rsidR="00B85410" w:rsidRPr="002C4CB0" w:rsidRDefault="00B85410" w:rsidP="00B85410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alculate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UV's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based on a flow vector and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EB66D6" id="Text Box 13" o:spid="_x0000_s1033" type="#_x0000_t202" style="position:absolute;margin-left:0;margin-top:132.05pt;width:266.25pt;height:13.5pt;z-index:-25157632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" stroked="f">
                <v:textbox inset="0,0,0,0">
                  <w:txbxContent>
                    <w:p w14:paraId="7ED07044" w14:textId="6CF917FA" w:rsidR="00B85410" w:rsidRPr="002C4CB0" w:rsidRDefault="00B85410" w:rsidP="00B85410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alculate </w:t>
                      </w:r>
                      <w:proofErr w:type="gramStart"/>
                      <w:r>
                        <w:rPr>
                          <w:lang w:val="en-US"/>
                        </w:rPr>
                        <w:t>UV's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based on a flow vector and tim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A634A5" w:rsidRPr="00525EE0">
        <w:rPr>
          <w:rFonts w:ascii="Open Sans Light" w:hAnsi="Open Sans Light" w:cs="Open Sans Light"/>
          <w:sz w:val="22"/>
          <w:szCs w:val="22"/>
          <w:lang w:val="en-US"/>
        </w:rPr>
        <w:t>Flow</w:t>
      </w:r>
      <w:bookmarkEnd w:id="6"/>
    </w:p>
    <w:p w14:paraId="0320DFF0" w14:textId="50F2B5AC" w:rsidR="00B85410" w:rsidRPr="00B85410" w:rsidRDefault="00B85410" w:rsidP="0015187B">
      <w:pPr>
        <w:rPr>
          <w:rFonts w:ascii="Open Sans Light" w:hAnsi="Open Sans Light" w:cs="Open Sans Light"/>
          <w:sz w:val="22"/>
          <w:lang w:val="en-US"/>
        </w:rPr>
      </w:pPr>
      <w:r w:rsidRPr="00B85410">
        <w:rPr>
          <w:lang w:val="en-US"/>
        </w:rPr>
        <w:drawing>
          <wp:anchor distT="0" distB="0" distL="114300" distR="114300" simplePos="0" relativeHeight="251737088" behindDoc="1" locked="0" layoutInCell="1" allowOverlap="1" wp14:anchorId="3B7DB836" wp14:editId="7FCFDF44">
            <wp:simplePos x="0" y="0"/>
            <wp:positionH relativeFrom="margin">
              <wp:align>right</wp:align>
            </wp:positionH>
            <wp:positionV relativeFrom="paragraph">
              <wp:posOffset>1767205</wp:posOffset>
            </wp:positionV>
            <wp:extent cx="2950845" cy="1933575"/>
            <wp:effectExtent l="0" t="0" r="1905" b="9525"/>
            <wp:wrapTight wrapText="bothSides">
              <wp:wrapPolygon edited="0">
                <wp:start x="0" y="0"/>
                <wp:lineTo x="0" y="21494"/>
                <wp:lineTo x="21474" y="21494"/>
                <wp:lineTo x="21474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84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E72660" w14:textId="00D26F3F" w:rsidR="00B85410" w:rsidRDefault="00A634A5" w:rsidP="00A634A5">
      <w:pPr>
        <w:pStyle w:val="Heading2"/>
        <w:rPr>
          <w:rFonts w:ascii="Open Sans Light" w:hAnsi="Open Sans Light" w:cs="Open Sans Light"/>
          <w:sz w:val="22"/>
          <w:szCs w:val="22"/>
          <w:lang w:val="en-US"/>
        </w:rPr>
      </w:pPr>
      <w:bookmarkStart w:id="7" w:name="_Toc82605811"/>
      <w:r w:rsidRPr="00525EE0">
        <w:rPr>
          <w:rFonts w:ascii="Open Sans Light" w:hAnsi="Open Sans Light" w:cs="Open Sans Light"/>
          <w:sz w:val="22"/>
          <w:szCs w:val="22"/>
          <w:lang w:val="en-US"/>
        </w:rPr>
        <w:t>Reflection &amp; Refraction</w:t>
      </w:r>
      <w:bookmarkEnd w:id="7"/>
    </w:p>
    <w:p w14:paraId="17D7DDA9" w14:textId="63D57473" w:rsidR="00BF2C94" w:rsidRPr="00525EE0" w:rsidRDefault="00B85410" w:rsidP="00B85410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DB69172" wp14:editId="6CEABFE4">
                <wp:simplePos x="0" y="0"/>
                <wp:positionH relativeFrom="column">
                  <wp:posOffset>-575945</wp:posOffset>
                </wp:positionH>
                <wp:positionV relativeFrom="paragraph">
                  <wp:posOffset>2419350</wp:posOffset>
                </wp:positionV>
                <wp:extent cx="3247390" cy="635"/>
                <wp:effectExtent l="0" t="0" r="0" b="31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7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CC68CD" w14:textId="6229F604" w:rsidR="00B85410" w:rsidRPr="00AD58B9" w:rsidRDefault="00B85410" w:rsidP="00B85410">
                            <w:pPr>
                              <w:pStyle w:val="Caption"/>
                              <w:rPr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Reflection and Refr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B69172" id="Text Box 17" o:spid="_x0000_s1034" type="#_x0000_t202" style="position:absolute;margin-left:-45.35pt;margin-top:190.5pt;width:255.7pt;height: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" stroked="f">
                <v:textbox style="mso-fit-shape-to-text:t" inset="0,0,0,0">
                  <w:txbxContent>
                    <w:p w14:paraId="1DCC68CD" w14:textId="6229F604" w:rsidR="00B85410" w:rsidRPr="00AD58B9" w:rsidRDefault="00B85410" w:rsidP="00B85410">
                      <w:pPr>
                        <w:pStyle w:val="Caption"/>
                        <w:rPr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Reflection and Refraction</w:t>
                      </w:r>
                    </w:p>
                  </w:txbxContent>
                </v:textbox>
              </v:shape>
            </w:pict>
          </mc:Fallback>
        </mc:AlternateContent>
      </w:r>
      <w:r w:rsidRPr="00B85410">
        <w:rPr>
          <w:lang w:val="en-US"/>
        </w:rPr>
        <w:drawing>
          <wp:anchor distT="0" distB="0" distL="114300" distR="114300" simplePos="0" relativeHeight="251743232" behindDoc="0" locked="0" layoutInCell="1" allowOverlap="1" wp14:anchorId="375C678B" wp14:editId="755C31AD">
            <wp:simplePos x="0" y="0"/>
            <wp:positionH relativeFrom="margin">
              <wp:posOffset>-575945</wp:posOffset>
            </wp:positionH>
            <wp:positionV relativeFrom="paragraph">
              <wp:posOffset>927430</wp:posOffset>
            </wp:positionV>
            <wp:extent cx="3247390" cy="1457960"/>
            <wp:effectExtent l="0" t="0" r="0" b="889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390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C702805" wp14:editId="247B2913">
                <wp:simplePos x="0" y="0"/>
                <wp:positionH relativeFrom="margin">
                  <wp:align>right</wp:align>
                </wp:positionH>
                <wp:positionV relativeFrom="paragraph">
                  <wp:posOffset>1523365</wp:posOffset>
                </wp:positionV>
                <wp:extent cx="2971726" cy="441917"/>
                <wp:effectExtent l="0" t="0" r="635" b="0"/>
                <wp:wrapTight wrapText="bothSides">
                  <wp:wrapPolygon edited="0">
                    <wp:start x="0" y="0"/>
                    <wp:lineTo x="0" y="20512"/>
                    <wp:lineTo x="21466" y="20512"/>
                    <wp:lineTo x="21466" y="0"/>
                    <wp:lineTo x="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726" cy="44191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F6853B" w14:textId="346B60F9" w:rsidR="00B85410" w:rsidRPr="00EB5414" w:rsidRDefault="00B85410" w:rsidP="00B85410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Linked the displaced UV to the main texture and normal ma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02805" id="Text Box 14" o:spid="_x0000_s1035" type="#_x0000_t202" style="position:absolute;margin-left:182.8pt;margin-top:119.95pt;width:234pt;height:34.8pt;z-index:-251574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" stroked="f">
                <v:textbox inset="0,0,0,0">
                  <w:txbxContent>
                    <w:p w14:paraId="22F6853B" w14:textId="346B60F9" w:rsidR="00B85410" w:rsidRPr="00EB5414" w:rsidRDefault="00B85410" w:rsidP="00B85410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Linked the displaced UV to the main texture and normal map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lang w:val="en-US"/>
        </w:rPr>
        <w:t>The reflection and refraction are set using the “</w:t>
      </w:r>
      <w:proofErr w:type="spellStart"/>
      <w:r>
        <w:rPr>
          <w:lang w:val="en-US"/>
        </w:rPr>
        <w:t>final</w:t>
      </w:r>
      <w:r w:rsidR="009C21B7">
        <w:rPr>
          <w:lang w:val="en-US"/>
        </w:rPr>
        <w:t>Normal</w:t>
      </w:r>
      <w:proofErr w:type="spellEnd"/>
      <w:r>
        <w:rPr>
          <w:lang w:val="en-US"/>
        </w:rPr>
        <w:t>” offset. Doing so will make sure the refraction moves equal to the ripples/waves.</w:t>
      </w:r>
      <w:r w:rsidRPr="00B85410">
        <w:rPr>
          <w:noProof/>
        </w:rPr>
        <w:t xml:space="preserve"> </w:t>
      </w:r>
      <w:r w:rsidR="00BF2C94" w:rsidRPr="00525EE0">
        <w:rPr>
          <w:lang w:val="en-US"/>
        </w:rPr>
        <w:br w:type="page"/>
      </w:r>
    </w:p>
    <w:p w14:paraId="167C7034" w14:textId="0954EF2C" w:rsidR="00B85410" w:rsidRPr="007E731F" w:rsidRDefault="00DE1225" w:rsidP="00DE1225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8" w:name="_Toc82605812"/>
      <w:r w:rsidRPr="007E731F">
        <w:rPr>
          <w:rFonts w:ascii="Open Sans Light" w:hAnsi="Open Sans Light" w:cs="Open Sans Light"/>
          <w:sz w:val="30"/>
          <w:szCs w:val="30"/>
          <w:lang w:val="en-US"/>
        </w:rPr>
        <w:lastRenderedPageBreak/>
        <w:t>Post Processing Outline</w:t>
      </w:r>
      <w:bookmarkEnd w:id="8"/>
    </w:p>
    <w:p w14:paraId="5F95EF82" w14:textId="4AD7AF94" w:rsidR="00986BF4" w:rsidRPr="00986BF4" w:rsidRDefault="00986BF4" w:rsidP="00986BF4">
      <w:pPr>
        <w:rPr>
          <w:lang w:val="en-US"/>
        </w:rPr>
      </w:pPr>
      <w:r>
        <w:rPr>
          <w:lang w:val="en-US"/>
        </w:rPr>
        <w:t xml:space="preserve">Since I made the toon shader, I figured it would be nice to have some form </w:t>
      </w:r>
      <w:r w:rsidR="0015187B">
        <w:rPr>
          <w:lang w:val="en-US"/>
        </w:rPr>
        <w:t xml:space="preserve">of </w:t>
      </w:r>
      <w:r>
        <w:rPr>
          <w:lang w:val="en-US"/>
        </w:rPr>
        <w:t xml:space="preserve">an outline effect. To do this I decided to go with an image effect (3x3 kernel). This was partially based on an example </w:t>
      </w:r>
      <w:proofErr w:type="spellStart"/>
      <w:r>
        <w:rPr>
          <w:lang w:val="en-US"/>
        </w:rPr>
        <w:t>Daniël</w:t>
      </w:r>
      <w:proofErr w:type="spellEnd"/>
      <w:r>
        <w:rPr>
          <w:lang w:val="en-US"/>
        </w:rPr>
        <w:t xml:space="preserve"> showed us.</w:t>
      </w:r>
    </w:p>
    <w:p w14:paraId="652A880D" w14:textId="487D8C3C" w:rsidR="00515D4B" w:rsidRPr="0099356A" w:rsidRDefault="00515D4B" w:rsidP="00515D4B">
      <w:pPr>
        <w:rPr>
          <w:rFonts w:cs="Open Sans"/>
          <w:lang w:val="en-US"/>
        </w:rPr>
      </w:pPr>
      <w:r w:rsidRPr="0099356A">
        <w:rPr>
          <w:rFonts w:cs="Open Sans"/>
          <w:lang w:val="en-US"/>
        </w:rPr>
        <w:drawing>
          <wp:anchor distT="0" distB="0" distL="114300" distR="114300" simplePos="0" relativeHeight="251749376" behindDoc="1" locked="0" layoutInCell="1" allowOverlap="1" wp14:anchorId="0A88D034" wp14:editId="5BB98F4B">
            <wp:simplePos x="0" y="0"/>
            <wp:positionH relativeFrom="column">
              <wp:posOffset>2629535</wp:posOffset>
            </wp:positionH>
            <wp:positionV relativeFrom="paragraph">
              <wp:posOffset>6350</wp:posOffset>
            </wp:positionV>
            <wp:extent cx="3068320" cy="2583180"/>
            <wp:effectExtent l="0" t="0" r="0" b="7620"/>
            <wp:wrapTight wrapText="bothSides">
              <wp:wrapPolygon edited="0">
                <wp:start x="0" y="0"/>
                <wp:lineTo x="0" y="21504"/>
                <wp:lineTo x="21457" y="21504"/>
                <wp:lineTo x="21457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832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356A">
        <w:rPr>
          <w:rFonts w:cs="Open Sans"/>
          <w:lang w:val="en-US"/>
        </w:rPr>
        <w:t>To get started, I opened the Wikipedia page about the image kernels and used that in combination with a tutorial to make the image effect (</w:t>
      </w:r>
      <w:proofErr w:type="spellStart"/>
      <w:r w:rsidRPr="0099356A">
        <w:rPr>
          <w:rFonts w:cs="Open Sans"/>
          <w:szCs w:val="20"/>
        </w:rPr>
        <w:t>Ilett</w:t>
      </w:r>
      <w:proofErr w:type="spellEnd"/>
      <w:r w:rsidRPr="0099356A">
        <w:rPr>
          <w:rFonts w:cs="Open Sans"/>
          <w:szCs w:val="20"/>
        </w:rPr>
        <w:t>,</w:t>
      </w:r>
      <w:r w:rsidRPr="0099356A">
        <w:rPr>
          <w:rFonts w:cs="Open Sans"/>
          <w:szCs w:val="20"/>
          <w:lang w:val="en-US"/>
        </w:rPr>
        <w:t xml:space="preserve"> </w:t>
      </w:r>
      <w:r w:rsidRPr="0099356A">
        <w:rPr>
          <w:rFonts w:cs="Open Sans"/>
          <w:szCs w:val="20"/>
        </w:rPr>
        <w:t>2019</w:t>
      </w:r>
      <w:r w:rsidRPr="0099356A">
        <w:rPr>
          <w:rFonts w:cs="Open Sans"/>
          <w:szCs w:val="20"/>
          <w:lang w:val="en-US"/>
        </w:rPr>
        <w:t>)</w:t>
      </w:r>
      <w:r w:rsidRPr="0099356A">
        <w:rPr>
          <w:rFonts w:cs="Open Sans"/>
          <w:lang w:val="en-US"/>
        </w:rPr>
        <w:t>.</w:t>
      </w:r>
    </w:p>
    <w:p w14:paraId="3A706050" w14:textId="77777777" w:rsidR="008E5310" w:rsidRPr="0099356A" w:rsidRDefault="008E5310" w:rsidP="00515D4B">
      <w:pPr>
        <w:rPr>
          <w:rFonts w:cs="Open Sans"/>
          <w:lang w:val="en-US"/>
        </w:rPr>
      </w:pPr>
      <w:r w:rsidRPr="0099356A">
        <w:rPr>
          <w:rFonts w:cs="Open Sans"/>
          <w:lang w:val="en-US"/>
        </w:rPr>
        <w:t xml:space="preserve">Using this effect will online show the edges of your scene. I wrote this simple formula to get the color back. </w:t>
      </w:r>
    </w:p>
    <w:p w14:paraId="1379C792" w14:textId="78BB09B5" w:rsidR="008E5310" w:rsidRDefault="008E5310" w:rsidP="00515D4B">
      <w:pPr>
        <w:rPr>
          <w:rFonts w:ascii="Open Sans Light" w:hAnsi="Open Sans Light" w:cs="Open Sans Light"/>
          <w:lang w:val="en-US"/>
        </w:rPr>
      </w:pPr>
      <w:r w:rsidRPr="008E5310">
        <w:rPr>
          <w:rFonts w:ascii="Open Sans Light" w:hAnsi="Open Sans Light" w:cs="Open Sans Light"/>
          <w:lang w:val="en-US"/>
        </w:rPr>
        <w:drawing>
          <wp:inline distT="0" distB="0" distL="0" distR="0" wp14:anchorId="36779365" wp14:editId="188942CF">
            <wp:extent cx="2477386" cy="243592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56137" cy="26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73955" w14:textId="77777777" w:rsidR="009C21B7" w:rsidRDefault="009C21B7">
      <w:pPr>
        <w:rPr>
          <w:rFonts w:ascii="Open Sans Light" w:hAnsi="Open Sans Light" w:cs="Open Sans Light"/>
          <w:lang w:val="en-US"/>
        </w:rPr>
      </w:pPr>
    </w:p>
    <w:p w14:paraId="6A01449B" w14:textId="7C8332AA" w:rsidR="009C21B7" w:rsidRPr="007E731F" w:rsidRDefault="009C21B7" w:rsidP="009C21B7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9" w:name="_Toc82605813"/>
      <w:r w:rsidRPr="007E731F">
        <w:rPr>
          <w:rFonts w:ascii="Open Sans Light" w:hAnsi="Open Sans Light" w:cs="Open Sans Light"/>
          <w:sz w:val="30"/>
          <w:szCs w:val="30"/>
          <w:lang w:val="en-US"/>
        </w:rPr>
        <w:t>Conclusion</w:t>
      </w:r>
      <w:bookmarkEnd w:id="9"/>
    </w:p>
    <w:p w14:paraId="701B5886" w14:textId="1601C167" w:rsidR="00515D4B" w:rsidRDefault="00CC63A4" w:rsidP="009C21B7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61B34FB2" wp14:editId="4E365904">
                <wp:simplePos x="0" y="0"/>
                <wp:positionH relativeFrom="column">
                  <wp:posOffset>2228215</wp:posOffset>
                </wp:positionH>
                <wp:positionV relativeFrom="paragraph">
                  <wp:posOffset>2254885</wp:posOffset>
                </wp:positionV>
                <wp:extent cx="2101215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345" y="20387"/>
                    <wp:lineTo x="21345" y="0"/>
                    <wp:lineTo x="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1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C53EE8" w14:textId="7DAE6E69" w:rsidR="00986BF4" w:rsidRPr="00F97EE5" w:rsidRDefault="00986BF4" w:rsidP="00986BF4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Black Out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B34FB2" id="Text Box 19" o:spid="_x0000_s1036" type="#_x0000_t202" style="position:absolute;margin-left:175.45pt;margin-top:177.55pt;width:165.45pt;height:.05pt;z-index:-25156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" stroked="f">
                <v:textbox style="mso-fit-shape-to-text:t" inset="0,0,0,0">
                  <w:txbxContent>
                    <w:p w14:paraId="45C53EE8" w14:textId="7DAE6E69" w:rsidR="00986BF4" w:rsidRPr="00F97EE5" w:rsidRDefault="00986BF4" w:rsidP="00986BF4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Black Outli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2C0325">
        <w:rPr>
          <w:noProof/>
          <w:lang w:val="en-US"/>
        </w:rPr>
        <w:drawing>
          <wp:anchor distT="0" distB="0" distL="114300" distR="114300" simplePos="0" relativeHeight="251725824" behindDoc="1" locked="0" layoutInCell="1" allowOverlap="1" wp14:anchorId="35BE7B7C" wp14:editId="7CD68EEF">
            <wp:simplePos x="0" y="0"/>
            <wp:positionH relativeFrom="margin">
              <wp:posOffset>4465320</wp:posOffset>
            </wp:positionH>
            <wp:positionV relativeFrom="paragraph">
              <wp:posOffset>663575</wp:posOffset>
            </wp:positionV>
            <wp:extent cx="1266825" cy="1803400"/>
            <wp:effectExtent l="0" t="0" r="9525" b="6350"/>
            <wp:wrapTight wrapText="bothSides">
              <wp:wrapPolygon edited="0">
                <wp:start x="0" y="0"/>
                <wp:lineTo x="0" y="21448"/>
                <wp:lineTo x="21438" y="21448"/>
                <wp:lineTo x="21438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26" b="6618"/>
                    <a:stretch/>
                  </pic:blipFill>
                  <pic:spPr bwMode="auto">
                    <a:xfrm>
                      <a:off x="0" y="0"/>
                      <a:ext cx="1266825" cy="180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6BF4">
        <w:rPr>
          <w:lang w:val="en-US"/>
        </w:rPr>
        <w:drawing>
          <wp:anchor distT="0" distB="0" distL="114300" distR="114300" simplePos="0" relativeHeight="251746304" behindDoc="1" locked="0" layoutInCell="1" allowOverlap="1" wp14:anchorId="5741B679" wp14:editId="46927D1D">
            <wp:simplePos x="0" y="0"/>
            <wp:positionH relativeFrom="column">
              <wp:posOffset>2228215</wp:posOffset>
            </wp:positionH>
            <wp:positionV relativeFrom="paragraph">
              <wp:posOffset>659765</wp:posOffset>
            </wp:positionV>
            <wp:extent cx="2101215" cy="1583690"/>
            <wp:effectExtent l="0" t="0" r="0" b="0"/>
            <wp:wrapTight wrapText="bothSides">
              <wp:wrapPolygon edited="0">
                <wp:start x="0" y="0"/>
                <wp:lineTo x="0" y="21306"/>
                <wp:lineTo x="21345" y="21306"/>
                <wp:lineTo x="21345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1215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59B7FD25" wp14:editId="6CCDA46C">
                <wp:simplePos x="0" y="0"/>
                <wp:positionH relativeFrom="margin">
                  <wp:posOffset>4464685</wp:posOffset>
                </wp:positionH>
                <wp:positionV relativeFrom="paragraph">
                  <wp:posOffset>2250602</wp:posOffset>
                </wp:positionV>
                <wp:extent cx="1266825" cy="635"/>
                <wp:effectExtent l="0" t="0" r="9525" b="3175"/>
                <wp:wrapTight wrapText="bothSides">
                  <wp:wrapPolygon edited="0">
                    <wp:start x="0" y="0"/>
                    <wp:lineTo x="0" y="20387"/>
                    <wp:lineTo x="21438" y="20387"/>
                    <wp:lineTo x="21438" y="0"/>
                    <wp:lineTo x="0" y="0"/>
                  </wp:wrapPolygon>
                </wp:wrapTight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AC2276" w14:textId="710A89F5" w:rsidR="002C0325" w:rsidRPr="00E73A97" w:rsidRDefault="002C0325" w:rsidP="002C0325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6B2B35">
                              <w:fldChar w:fldCharType="begin"/>
                            </w:r>
                            <w:r w:rsidR="006B2B35">
                              <w:instrText xml:space="preserve"> SEQ Figure \* ARABIC </w:instrText>
                            </w:r>
                            <w:r w:rsidR="006B2B35"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10</w:t>
                            </w:r>
                            <w:r w:rsidR="006B2B3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White Out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B7FD25" id="Text Box 62" o:spid="_x0000_s1037" type="#_x0000_t202" style="position:absolute;margin-left:351.55pt;margin-top:177.2pt;width:99.75pt;height:.05pt;z-index:-2515886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" stroked="f">
                <v:textbox style="mso-fit-shape-to-text:t" inset="0,0,0,0">
                  <w:txbxContent>
                    <w:p w14:paraId="6EAC2276" w14:textId="710A89F5" w:rsidR="002C0325" w:rsidRPr="00E73A97" w:rsidRDefault="002C0325" w:rsidP="002C0325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r w:rsidR="006B2B35">
                        <w:fldChar w:fldCharType="begin"/>
                      </w:r>
                      <w:r w:rsidR="006B2B35">
                        <w:instrText xml:space="preserve"> SEQ Figure \* ARABIC </w:instrText>
                      </w:r>
                      <w:r w:rsidR="006B2B35">
                        <w:fldChar w:fldCharType="separate"/>
                      </w:r>
                      <w:r w:rsidR="00385674">
                        <w:rPr>
                          <w:noProof/>
                        </w:rPr>
                        <w:t>10</w:t>
                      </w:r>
                      <w:r w:rsidR="006B2B35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White Outlin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1" locked="0" layoutInCell="1" allowOverlap="1" wp14:anchorId="2DDEF66E" wp14:editId="2AC2D2BE">
                <wp:simplePos x="0" y="0"/>
                <wp:positionH relativeFrom="margin">
                  <wp:posOffset>2550160</wp:posOffset>
                </wp:positionH>
                <wp:positionV relativeFrom="paragraph">
                  <wp:posOffset>170342</wp:posOffset>
                </wp:positionV>
                <wp:extent cx="3178810" cy="635"/>
                <wp:effectExtent l="0" t="0" r="2540" b="3175"/>
                <wp:wrapTight wrapText="bothSides">
                  <wp:wrapPolygon edited="0">
                    <wp:start x="0" y="0"/>
                    <wp:lineTo x="0" y="20387"/>
                    <wp:lineTo x="21488" y="20387"/>
                    <wp:lineTo x="21488" y="0"/>
                    <wp:lineTo x="0" y="0"/>
                  </wp:wrapPolygon>
                </wp:wrapTight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8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7BD2C1" w14:textId="658703FE" w:rsidR="00515D4B" w:rsidRPr="00EE67C6" w:rsidRDefault="00515D4B" w:rsidP="00515D4B">
                            <w:pPr>
                              <w:pStyle w:val="Caption"/>
                              <w:rPr>
                                <w:rFonts w:ascii="Open Sans Light" w:hAnsi="Open Sans Light" w:cs="Open Sans Light"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385674">
                              <w:rPr>
                                <w:noProof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Sobel kernel trans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DEF66E" id="Text Box 21" o:spid="_x0000_s1038" type="#_x0000_t202" style="position:absolute;margin-left:200.8pt;margin-top:13.4pt;width:250.3pt;height:.05pt;z-index:-251565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" stroked="f">
                <v:textbox style="mso-fit-shape-to-text:t" inset="0,0,0,0">
                  <w:txbxContent>
                    <w:p w14:paraId="1A7BD2C1" w14:textId="658703FE" w:rsidR="00515D4B" w:rsidRPr="00EE67C6" w:rsidRDefault="00515D4B" w:rsidP="00515D4B">
                      <w:pPr>
                        <w:pStyle w:val="Caption"/>
                        <w:rPr>
                          <w:rFonts w:ascii="Open Sans Light" w:hAnsi="Open Sans Light" w:cs="Open Sans Light"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385674">
                        <w:rPr>
                          <w:noProof/>
                        </w:rPr>
                        <w:t>11</w:t>
                      </w:r>
                      <w: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Sobel kernel transformation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15187B">
        <w:rPr>
          <w:lang w:val="en-US"/>
        </w:rPr>
        <w:t>I first started the water shader as a surface shader. This mainly had to do with my method for reflections doing weird stuff in a vertex shader. But during development and research I found another method to do reflections which worked bet</w:t>
      </w:r>
      <w:r>
        <w:rPr>
          <w:lang w:val="en-US"/>
        </w:rPr>
        <w:t>t</w:t>
      </w:r>
      <w:r w:rsidR="0015187B">
        <w:rPr>
          <w:lang w:val="en-US"/>
        </w:rPr>
        <w:t>er and in a converted version of the shader (surface to vertex).</w:t>
      </w:r>
      <w:r w:rsidR="00515D4B">
        <w:rPr>
          <w:lang w:val="en-US"/>
        </w:rPr>
        <w:br w:type="page"/>
      </w:r>
    </w:p>
    <w:p w14:paraId="4FA65D7F" w14:textId="2BB23EAE" w:rsidR="00DE1225" w:rsidRPr="007E731F" w:rsidRDefault="00B85410" w:rsidP="00515D4B">
      <w:pPr>
        <w:pStyle w:val="Heading1"/>
        <w:rPr>
          <w:rFonts w:ascii="Open Sans Light" w:hAnsi="Open Sans Light" w:cs="Open Sans Light"/>
          <w:sz w:val="30"/>
          <w:szCs w:val="30"/>
          <w:lang w:val="en-US"/>
        </w:rPr>
      </w:pPr>
      <w:bookmarkStart w:id="10" w:name="_Toc82605814"/>
      <w:r w:rsidRPr="007E731F">
        <w:rPr>
          <w:rFonts w:ascii="Open Sans Light" w:hAnsi="Open Sans Light" w:cs="Open Sans Light"/>
          <w:sz w:val="30"/>
          <w:szCs w:val="30"/>
          <w:lang w:val="en-US"/>
        </w:rPr>
        <w:lastRenderedPageBreak/>
        <w:t>References</w:t>
      </w:r>
      <w:bookmarkEnd w:id="10"/>
    </w:p>
    <w:p w14:paraId="33D4BA99" w14:textId="466B2672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sz w:val="20"/>
          <w:szCs w:val="20"/>
        </w:rPr>
        <w:t xml:space="preserve">A. (2017, August 14). </w:t>
      </w:r>
      <w:r w:rsidRPr="00986BF4">
        <w:rPr>
          <w:rFonts w:ascii="Open Sans" w:hAnsi="Open Sans" w:cs="Open Sans"/>
          <w:i/>
          <w:iCs/>
          <w:sz w:val="20"/>
          <w:szCs w:val="20"/>
        </w:rPr>
        <w:t>Unity Refractive Shader</w:t>
      </w:r>
      <w:r w:rsidRPr="00986BF4">
        <w:rPr>
          <w:rFonts w:ascii="Open Sans" w:hAnsi="Open Sans" w:cs="Open Sans"/>
          <w:sz w:val="20"/>
          <w:szCs w:val="20"/>
        </w:rPr>
        <w:t xml:space="preserve">. Creative Tinkering. </w:t>
      </w:r>
      <w:hyperlink r:id="rId25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://tinkering.ee/unity/asset-unity-refractive-shader/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0307474B" w14:textId="43C1A543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proofErr w:type="spellStart"/>
      <w:r w:rsidRPr="00986BF4">
        <w:rPr>
          <w:rFonts w:ascii="Open Sans" w:hAnsi="Open Sans" w:cs="Open Sans"/>
          <w:sz w:val="20"/>
          <w:szCs w:val="20"/>
        </w:rPr>
        <w:t>Alisavakis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, H. (2020). </w:t>
      </w:r>
      <w:r w:rsidRPr="00986BF4">
        <w:rPr>
          <w:rFonts w:ascii="Open Sans" w:hAnsi="Open Sans" w:cs="Open Sans"/>
          <w:i/>
          <w:iCs/>
          <w:sz w:val="20"/>
          <w:szCs w:val="20"/>
        </w:rPr>
        <w:t xml:space="preserve">My take on shaders: Stylized water shader – Harry </w:t>
      </w:r>
      <w:proofErr w:type="spellStart"/>
      <w:r w:rsidRPr="00986BF4">
        <w:rPr>
          <w:rFonts w:ascii="Open Sans" w:hAnsi="Open Sans" w:cs="Open Sans"/>
          <w:i/>
          <w:iCs/>
          <w:sz w:val="20"/>
          <w:szCs w:val="20"/>
        </w:rPr>
        <w:t>Alisavakis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. H. </w:t>
      </w:r>
      <w:proofErr w:type="spellStart"/>
      <w:r w:rsidRPr="00986BF4">
        <w:rPr>
          <w:rFonts w:ascii="Open Sans" w:hAnsi="Open Sans" w:cs="Open Sans"/>
          <w:sz w:val="20"/>
          <w:szCs w:val="20"/>
        </w:rPr>
        <w:t>Alisavakis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. </w:t>
      </w:r>
      <w:hyperlink r:id="rId26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halisavakis.com/my-take-on-shaders-stylized-water-shader/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4946B534" w14:textId="67A1C5D8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i/>
          <w:iCs/>
          <w:sz w:val="20"/>
          <w:szCs w:val="20"/>
        </w:rPr>
        <w:t xml:space="preserve">Cg Programming/Unity/Toon Shading - </w:t>
      </w:r>
      <w:proofErr w:type="spellStart"/>
      <w:r w:rsidRPr="00986BF4">
        <w:rPr>
          <w:rFonts w:ascii="Open Sans" w:hAnsi="Open Sans" w:cs="Open Sans"/>
          <w:i/>
          <w:iCs/>
          <w:sz w:val="20"/>
          <w:szCs w:val="20"/>
        </w:rPr>
        <w:t>Wikibooks</w:t>
      </w:r>
      <w:proofErr w:type="spellEnd"/>
      <w:r w:rsidRPr="00986BF4">
        <w:rPr>
          <w:rFonts w:ascii="Open Sans" w:hAnsi="Open Sans" w:cs="Open Sans"/>
          <w:i/>
          <w:iCs/>
          <w:sz w:val="20"/>
          <w:szCs w:val="20"/>
        </w:rPr>
        <w:t>, open books for an open world</w:t>
      </w:r>
      <w:r w:rsidRPr="00986BF4">
        <w:rPr>
          <w:rFonts w:ascii="Open Sans" w:hAnsi="Open Sans" w:cs="Open Sans"/>
          <w:sz w:val="20"/>
          <w:szCs w:val="20"/>
        </w:rPr>
        <w:t xml:space="preserve">. (2020, April 16). </w:t>
      </w:r>
      <w:proofErr w:type="spellStart"/>
      <w:r w:rsidRPr="00986BF4">
        <w:rPr>
          <w:rFonts w:ascii="Open Sans" w:hAnsi="Open Sans" w:cs="Open Sans"/>
          <w:sz w:val="20"/>
          <w:szCs w:val="20"/>
        </w:rPr>
        <w:t>Wikibooks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. </w:t>
      </w:r>
      <w:hyperlink r:id="rId27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en.wikibooks.org/wiki/Cg_Programming/Unity/Toon_Shading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38A26522" w14:textId="539B1D5D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sz w:val="20"/>
          <w:szCs w:val="20"/>
        </w:rPr>
        <w:t xml:space="preserve">Flick, J. (2018a, May 30). </w:t>
      </w:r>
      <w:r w:rsidRPr="00986BF4">
        <w:rPr>
          <w:rFonts w:ascii="Open Sans" w:hAnsi="Open Sans" w:cs="Open Sans"/>
          <w:i/>
          <w:iCs/>
          <w:sz w:val="20"/>
          <w:szCs w:val="20"/>
        </w:rPr>
        <w:t>Texture Distortion</w:t>
      </w:r>
      <w:r w:rsidRPr="00986BF4">
        <w:rPr>
          <w:rFonts w:ascii="Open Sans" w:hAnsi="Open Sans" w:cs="Open Sans"/>
          <w:sz w:val="20"/>
          <w:szCs w:val="20"/>
        </w:rPr>
        <w:t xml:space="preserve">. Cat Like Coding. </w:t>
      </w:r>
      <w:hyperlink r:id="rId28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catlikecoding.com/unity/tutorials/flow/texture-distortion/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490EA0A5" w14:textId="59A46744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sz w:val="20"/>
          <w:szCs w:val="20"/>
        </w:rPr>
        <w:t xml:space="preserve">Flick, J. (2018b, August 30). </w:t>
      </w:r>
      <w:r w:rsidRPr="00986BF4">
        <w:rPr>
          <w:rFonts w:ascii="Open Sans" w:hAnsi="Open Sans" w:cs="Open Sans"/>
          <w:i/>
          <w:iCs/>
          <w:sz w:val="20"/>
          <w:szCs w:val="20"/>
        </w:rPr>
        <w:t>Looking Through Water</w:t>
      </w:r>
      <w:r w:rsidRPr="00986BF4">
        <w:rPr>
          <w:rFonts w:ascii="Open Sans" w:hAnsi="Open Sans" w:cs="Open Sans"/>
          <w:sz w:val="20"/>
          <w:szCs w:val="20"/>
        </w:rPr>
        <w:t xml:space="preserve">. Cat Like Coding. </w:t>
      </w:r>
      <w:hyperlink r:id="rId29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catlikecoding.com/unity/tutorials/flow/looking-through-water/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5135A4DE" w14:textId="6AF1B07E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i/>
          <w:iCs/>
          <w:sz w:val="20"/>
          <w:szCs w:val="20"/>
        </w:rPr>
        <w:t>How do I calculate UV space from world space in the fragment shader?</w:t>
      </w:r>
      <w:r w:rsidRPr="00986BF4">
        <w:rPr>
          <w:rFonts w:ascii="Open Sans" w:hAnsi="Open Sans" w:cs="Open Sans"/>
          <w:sz w:val="20"/>
          <w:szCs w:val="20"/>
        </w:rPr>
        <w:t xml:space="preserve"> (2016, August 29). Game Development Stack Exchange. </w:t>
      </w:r>
      <w:hyperlink r:id="rId30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gamedev.stackexchange.com/questions/129139/how-do-i-calculate-uv-space-from-world-space-in-the-fragment-shader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1202CB11" w14:textId="2E57EF18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r w:rsidRPr="00986BF4">
        <w:rPr>
          <w:rFonts w:ascii="Open Sans" w:hAnsi="Open Sans" w:cs="Open Sans"/>
          <w:i/>
          <w:iCs/>
          <w:sz w:val="20"/>
          <w:szCs w:val="20"/>
        </w:rPr>
        <w:t xml:space="preserve">How to calculate screen space </w:t>
      </w:r>
      <w:proofErr w:type="spellStart"/>
      <w:r w:rsidRPr="00986BF4">
        <w:rPr>
          <w:rFonts w:ascii="Open Sans" w:hAnsi="Open Sans" w:cs="Open Sans"/>
          <w:i/>
          <w:iCs/>
          <w:sz w:val="20"/>
          <w:szCs w:val="20"/>
        </w:rPr>
        <w:t>texcoords</w:t>
      </w:r>
      <w:proofErr w:type="spellEnd"/>
      <w:r w:rsidRPr="00986BF4">
        <w:rPr>
          <w:rFonts w:ascii="Open Sans" w:hAnsi="Open Sans" w:cs="Open Sans"/>
          <w:i/>
          <w:iCs/>
          <w:sz w:val="20"/>
          <w:szCs w:val="20"/>
        </w:rPr>
        <w:t xml:space="preserve"> for surface shader? - Unity Answers</w:t>
      </w:r>
      <w:r w:rsidRPr="00986BF4">
        <w:rPr>
          <w:rFonts w:ascii="Open Sans" w:hAnsi="Open Sans" w:cs="Open Sans"/>
          <w:sz w:val="20"/>
          <w:szCs w:val="20"/>
        </w:rPr>
        <w:t xml:space="preserve">. (2017, September 3). Unity Form. </w:t>
      </w:r>
      <w:hyperlink r:id="rId31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answers.unity.com/questions/1402029/how-to-calculate-screen-space-texcoords-for-surfac.html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10350CAB" w14:textId="62DD026B" w:rsidR="00B85410" w:rsidRPr="00986BF4" w:rsidRDefault="00B85410" w:rsidP="00B85410">
      <w:pPr>
        <w:pStyle w:val="NormalWeb"/>
        <w:spacing w:before="0" w:beforeAutospacing="0" w:after="0" w:afterAutospacing="0" w:line="480" w:lineRule="auto"/>
        <w:ind w:left="720" w:hanging="720"/>
        <w:rPr>
          <w:rFonts w:ascii="Open Sans" w:hAnsi="Open Sans" w:cs="Open Sans"/>
          <w:sz w:val="20"/>
          <w:szCs w:val="20"/>
          <w:lang w:val="en-US"/>
        </w:rPr>
      </w:pPr>
      <w:proofErr w:type="spellStart"/>
      <w:r w:rsidRPr="00986BF4">
        <w:rPr>
          <w:rFonts w:ascii="Open Sans" w:hAnsi="Open Sans" w:cs="Open Sans"/>
          <w:sz w:val="20"/>
          <w:szCs w:val="20"/>
        </w:rPr>
        <w:t>Ilett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, D. (2019, May 11). </w:t>
      </w:r>
      <w:r w:rsidRPr="00986BF4">
        <w:rPr>
          <w:rFonts w:ascii="Open Sans" w:hAnsi="Open Sans" w:cs="Open Sans"/>
          <w:i/>
          <w:iCs/>
          <w:sz w:val="20"/>
          <w:szCs w:val="20"/>
        </w:rPr>
        <w:t>Image Effects | Part 4 - Edgy Talk</w:t>
      </w:r>
      <w:r w:rsidRPr="00986BF4">
        <w:rPr>
          <w:rFonts w:ascii="Open Sans" w:hAnsi="Open Sans" w:cs="Open Sans"/>
          <w:sz w:val="20"/>
          <w:szCs w:val="20"/>
        </w:rPr>
        <w:t xml:space="preserve">. Daniel </w:t>
      </w:r>
      <w:proofErr w:type="spellStart"/>
      <w:r w:rsidRPr="00986BF4">
        <w:rPr>
          <w:rFonts w:ascii="Open Sans" w:hAnsi="Open Sans" w:cs="Open Sans"/>
          <w:sz w:val="20"/>
          <w:szCs w:val="20"/>
        </w:rPr>
        <w:t>Ilett</w:t>
      </w:r>
      <w:proofErr w:type="spellEnd"/>
      <w:r w:rsidRPr="00986BF4">
        <w:rPr>
          <w:rFonts w:ascii="Open Sans" w:hAnsi="Open Sans" w:cs="Open Sans"/>
          <w:sz w:val="20"/>
          <w:szCs w:val="20"/>
        </w:rPr>
        <w:t xml:space="preserve">: Games | Shaders | Tutorials. </w:t>
      </w:r>
      <w:hyperlink r:id="rId32" w:history="1">
        <w:r w:rsidR="00986BF4" w:rsidRPr="00A70FCD">
          <w:rPr>
            <w:rStyle w:val="Hyperlink"/>
            <w:rFonts w:ascii="Open Sans" w:hAnsi="Open Sans" w:cs="Open Sans"/>
            <w:sz w:val="20"/>
            <w:szCs w:val="20"/>
          </w:rPr>
          <w:t>https://danielilett.com/2019-05-11-tut1-4-smo-edge-detect/</w:t>
        </w:r>
      </w:hyperlink>
      <w:r w:rsidR="00986BF4">
        <w:rPr>
          <w:rFonts w:ascii="Open Sans" w:hAnsi="Open Sans" w:cs="Open Sans"/>
          <w:sz w:val="20"/>
          <w:szCs w:val="20"/>
          <w:lang w:val="en-US"/>
        </w:rPr>
        <w:t xml:space="preserve"> </w:t>
      </w:r>
    </w:p>
    <w:p w14:paraId="7D92ADDC" w14:textId="77777777" w:rsidR="00B85410" w:rsidRPr="00B85410" w:rsidRDefault="00B85410" w:rsidP="00B85410">
      <w:pPr>
        <w:rPr>
          <w:lang w:val="en-US"/>
        </w:rPr>
      </w:pPr>
    </w:p>
    <w:sectPr w:rsidR="00B85410" w:rsidRPr="00B85410" w:rsidSect="008732DA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D1975" w14:textId="77777777" w:rsidR="006B2B35" w:rsidRDefault="006B2B35" w:rsidP="008732DA">
      <w:pPr>
        <w:spacing w:after="0" w:line="240" w:lineRule="auto"/>
      </w:pPr>
      <w:r>
        <w:separator/>
      </w:r>
    </w:p>
  </w:endnote>
  <w:endnote w:type="continuationSeparator" w:id="0">
    <w:p w14:paraId="00033E9A" w14:textId="77777777" w:rsidR="006B2B35" w:rsidRDefault="006B2B35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E29DA1" w14:textId="77777777" w:rsidR="006B2B35" w:rsidRDefault="006B2B35" w:rsidP="008732DA">
      <w:pPr>
        <w:spacing w:after="0" w:line="240" w:lineRule="auto"/>
      </w:pPr>
      <w:r>
        <w:separator/>
      </w:r>
    </w:p>
  </w:footnote>
  <w:footnote w:type="continuationSeparator" w:id="0">
    <w:p w14:paraId="1EB8A377" w14:textId="77777777" w:rsidR="006B2B35" w:rsidRDefault="006B2B35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rwUAgK5R6CwAAAA="/>
  </w:docVars>
  <w:rsids>
    <w:rsidRoot w:val="009F3062"/>
    <w:rsid w:val="00000327"/>
    <w:rsid w:val="00017B14"/>
    <w:rsid w:val="0002291F"/>
    <w:rsid w:val="00060C8D"/>
    <w:rsid w:val="00065017"/>
    <w:rsid w:val="0008080E"/>
    <w:rsid w:val="00083029"/>
    <w:rsid w:val="000B7CBC"/>
    <w:rsid w:val="000D7969"/>
    <w:rsid w:val="00142178"/>
    <w:rsid w:val="0015187B"/>
    <w:rsid w:val="001540C3"/>
    <w:rsid w:val="002114B0"/>
    <w:rsid w:val="0022559C"/>
    <w:rsid w:val="00266CAE"/>
    <w:rsid w:val="002938B1"/>
    <w:rsid w:val="00296F65"/>
    <w:rsid w:val="002A2157"/>
    <w:rsid w:val="002B5CFE"/>
    <w:rsid w:val="002C0325"/>
    <w:rsid w:val="002D3689"/>
    <w:rsid w:val="003100AD"/>
    <w:rsid w:val="00316AEC"/>
    <w:rsid w:val="00347881"/>
    <w:rsid w:val="00352B74"/>
    <w:rsid w:val="00377A44"/>
    <w:rsid w:val="00385674"/>
    <w:rsid w:val="00397AD6"/>
    <w:rsid w:val="00455328"/>
    <w:rsid w:val="00475964"/>
    <w:rsid w:val="004B7804"/>
    <w:rsid w:val="00500E72"/>
    <w:rsid w:val="005013EE"/>
    <w:rsid w:val="00515D4B"/>
    <w:rsid w:val="00521EE7"/>
    <w:rsid w:val="00525EE0"/>
    <w:rsid w:val="005613B4"/>
    <w:rsid w:val="005C3182"/>
    <w:rsid w:val="005C3C47"/>
    <w:rsid w:val="005D3DAC"/>
    <w:rsid w:val="0063704B"/>
    <w:rsid w:val="00642A39"/>
    <w:rsid w:val="006440F9"/>
    <w:rsid w:val="00644E8D"/>
    <w:rsid w:val="00653FFE"/>
    <w:rsid w:val="00676617"/>
    <w:rsid w:val="00691728"/>
    <w:rsid w:val="006B2B35"/>
    <w:rsid w:val="00735074"/>
    <w:rsid w:val="0075051F"/>
    <w:rsid w:val="007575C2"/>
    <w:rsid w:val="0077748A"/>
    <w:rsid w:val="00795944"/>
    <w:rsid w:val="007D6B4A"/>
    <w:rsid w:val="007E731F"/>
    <w:rsid w:val="007F0907"/>
    <w:rsid w:val="00842B83"/>
    <w:rsid w:val="0085683B"/>
    <w:rsid w:val="008732DA"/>
    <w:rsid w:val="00885AD6"/>
    <w:rsid w:val="008B5C45"/>
    <w:rsid w:val="008E5310"/>
    <w:rsid w:val="00901642"/>
    <w:rsid w:val="00924429"/>
    <w:rsid w:val="00960936"/>
    <w:rsid w:val="00983CF7"/>
    <w:rsid w:val="00986BF4"/>
    <w:rsid w:val="0099356A"/>
    <w:rsid w:val="009C21B7"/>
    <w:rsid w:val="009F3062"/>
    <w:rsid w:val="00A46793"/>
    <w:rsid w:val="00A634A5"/>
    <w:rsid w:val="00A9311C"/>
    <w:rsid w:val="00AB0607"/>
    <w:rsid w:val="00AE6CDB"/>
    <w:rsid w:val="00B40EA7"/>
    <w:rsid w:val="00B61B3C"/>
    <w:rsid w:val="00B82003"/>
    <w:rsid w:val="00B82F69"/>
    <w:rsid w:val="00B85410"/>
    <w:rsid w:val="00B87BF5"/>
    <w:rsid w:val="00BD5380"/>
    <w:rsid w:val="00BF0A86"/>
    <w:rsid w:val="00BF2C94"/>
    <w:rsid w:val="00BF3E6F"/>
    <w:rsid w:val="00C22501"/>
    <w:rsid w:val="00C32A60"/>
    <w:rsid w:val="00C75274"/>
    <w:rsid w:val="00C83ED8"/>
    <w:rsid w:val="00CC63A4"/>
    <w:rsid w:val="00CD673B"/>
    <w:rsid w:val="00D01176"/>
    <w:rsid w:val="00D3257B"/>
    <w:rsid w:val="00D814C6"/>
    <w:rsid w:val="00DE1225"/>
    <w:rsid w:val="00E31AAD"/>
    <w:rsid w:val="00E363E2"/>
    <w:rsid w:val="00E644A8"/>
    <w:rsid w:val="00E70CB1"/>
    <w:rsid w:val="00E950E7"/>
    <w:rsid w:val="00F22997"/>
    <w:rsid w:val="00F3162C"/>
    <w:rsid w:val="00F44F19"/>
    <w:rsid w:val="00FA3C94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8541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B854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NL" w:eastAsia="en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halisavakis.com/my-take-on-shaders-stylized-water-shader/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://tinkering.ee/unity/asset-unity-refractive-shader/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catlikecoding.com/unity/tutorials/flow/looking-through-water/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danielilett.com/2019-05-11-tut1-4-smo-edge-detect/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catlikecoding.com/unity/tutorials/flow/texture-distortion/" TargetMode="External"/><Relationship Id="rId36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answers.unity.com/questions/1402029/how-to-calculate-screen-space-texcoords-for-surfac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u1t3rl/GP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en.wikibooks.org/wiki/Cg_Programming/Unity/Toon_Shading" TargetMode="External"/><Relationship Id="rId30" Type="http://schemas.openxmlformats.org/officeDocument/2006/relationships/hyperlink" Target="https://gamedev.stackexchange.com/questions/129139/how-do-i-calculate-uv-space-from-world-space-in-the-fragment-shader" TargetMode="External"/><Relationship Id="rId35" Type="http://schemas.openxmlformats.org/officeDocument/2006/relationships/footer" Target="footer1.xml"/><Relationship Id="rId8" Type="http://schemas.openxmlformats.org/officeDocument/2006/relationships/hyperlink" Target="https://github.com/ru1t3rl/GPE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</TotalTime>
  <Pages>1</Pages>
  <Words>897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92</cp:revision>
  <cp:lastPrinted>2021-09-15T11:43:00Z</cp:lastPrinted>
  <dcterms:created xsi:type="dcterms:W3CDTF">2021-09-08T18:15:00Z</dcterms:created>
  <dcterms:modified xsi:type="dcterms:W3CDTF">2021-09-15T11:46:00Z</dcterms:modified>
</cp:coreProperties>
</file>